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89A799" w14:textId="77777777"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sz w:val="26"/>
          <w:szCs w:val="26"/>
        </w:rPr>
      </w:pPr>
      <w:r w:rsidRPr="00796212">
        <w:rPr>
          <w:rFonts w:ascii="Cambria" w:hAnsi="Cambria" w:cs="Times New Roman"/>
          <w:b/>
          <w:bCs/>
          <w:sz w:val="26"/>
          <w:szCs w:val="26"/>
        </w:rPr>
        <w:t>APPEN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b/>
          <w:bCs/>
          <w:sz w:val="26"/>
          <w:szCs w:val="26"/>
        </w:rPr>
        <w:t>IX</w:t>
      </w:r>
      <w:r w:rsidRPr="00796212">
        <w:rPr>
          <w:rFonts w:ascii="Cambria" w:hAnsi="Cambria" w:cs="Times New Roman"/>
          <w:b/>
          <w:bCs/>
          <w:spacing w:val="-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2</w:t>
      </w:r>
    </w:p>
    <w:p w14:paraId="3EEF7CB0" w14:textId="77777777" w:rsidR="00760650" w:rsidRPr="00796212" w:rsidRDefault="00760650" w:rsidP="00760650">
      <w:pPr>
        <w:autoSpaceDE w:val="0"/>
        <w:autoSpaceDN w:val="0"/>
        <w:adjustRightInd w:val="0"/>
        <w:spacing w:before="71" w:after="0" w:line="240" w:lineRule="auto"/>
        <w:ind w:left="40" w:right="-20"/>
        <w:jc w:val="center"/>
        <w:rPr>
          <w:rFonts w:ascii="Cambria" w:hAnsi="Cambria" w:cs="Times New Roman"/>
          <w:b/>
          <w:bCs/>
          <w:sz w:val="26"/>
          <w:szCs w:val="26"/>
        </w:rPr>
      </w:pPr>
    </w:p>
    <w:p w14:paraId="048F3931" w14:textId="77777777" w:rsidR="00760650" w:rsidRPr="00796212" w:rsidRDefault="00760650" w:rsidP="00760650">
      <w:pPr>
        <w:autoSpaceDE w:val="0"/>
        <w:autoSpaceDN w:val="0"/>
        <w:adjustRightInd w:val="0"/>
        <w:spacing w:before="71" w:after="0" w:line="240" w:lineRule="auto"/>
        <w:ind w:left="40" w:right="-20"/>
        <w:jc w:val="center"/>
        <w:rPr>
          <w:rFonts w:ascii="Cambria" w:hAnsi="Cambria" w:cs="Times New Roman"/>
          <w:sz w:val="26"/>
          <w:szCs w:val="26"/>
        </w:rPr>
      </w:pPr>
      <w:r w:rsidRPr="00796212">
        <w:rPr>
          <w:rFonts w:ascii="Cambria" w:hAnsi="Cambria" w:cs="Times New Roman"/>
          <w:b/>
          <w:bCs/>
          <w:sz w:val="26"/>
          <w:szCs w:val="26"/>
        </w:rPr>
        <w:t>REQU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b/>
          <w:bCs/>
          <w:sz w:val="26"/>
          <w:szCs w:val="26"/>
        </w:rPr>
        <w:t>ST</w:t>
      </w:r>
      <w:r w:rsidRPr="00796212">
        <w:rPr>
          <w:rFonts w:ascii="Cambria" w:hAnsi="Cambria" w:cs="Times New Roman"/>
          <w:b/>
          <w:bCs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F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b/>
          <w:bCs/>
          <w:sz w:val="26"/>
          <w:szCs w:val="26"/>
        </w:rPr>
        <w:t>R</w:t>
      </w:r>
      <w:r w:rsidRPr="00796212">
        <w:rPr>
          <w:rFonts w:ascii="Cambria" w:hAnsi="Cambria" w:cs="Times New Roman"/>
          <w:b/>
          <w:bCs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AS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b/>
          <w:bCs/>
          <w:sz w:val="26"/>
          <w:szCs w:val="26"/>
        </w:rPr>
        <w:t>ISTED</w:t>
      </w:r>
      <w:r w:rsidRPr="00796212">
        <w:rPr>
          <w:rFonts w:ascii="Cambria" w:hAnsi="Cambria" w:cs="Times New Roman"/>
          <w:b/>
          <w:bCs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RES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b/>
          <w:bCs/>
          <w:sz w:val="26"/>
          <w:szCs w:val="26"/>
        </w:rPr>
        <w:t>LUT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IO</w:t>
      </w:r>
      <w:r w:rsidRPr="00796212">
        <w:rPr>
          <w:rFonts w:ascii="Cambria" w:hAnsi="Cambria" w:cs="Times New Roman"/>
          <w:b/>
          <w:bCs/>
          <w:sz w:val="26"/>
          <w:szCs w:val="26"/>
        </w:rPr>
        <w:t>N</w:t>
      </w:r>
    </w:p>
    <w:p w14:paraId="0591CAB2" w14:textId="77777777" w:rsidR="00760650" w:rsidRPr="00796212" w:rsidRDefault="00796212" w:rsidP="00796212">
      <w:pPr>
        <w:autoSpaceDE w:val="0"/>
        <w:autoSpaceDN w:val="0"/>
        <w:adjustRightInd w:val="0"/>
        <w:spacing w:before="71" w:after="0" w:line="239" w:lineRule="auto"/>
        <w:ind w:left="390" w:right="433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FF0000"/>
          <w:sz w:val="26"/>
          <w:szCs w:val="26"/>
        </w:rPr>
        <w:t>*</w:t>
      </w:r>
      <w:r w:rsidRPr="00796212">
        <w:rPr>
          <w:rFonts w:ascii="Cambria" w:hAnsi="Cambria" w:cs="Times New Roman"/>
          <w:color w:val="FF0000"/>
          <w:sz w:val="26"/>
          <w:szCs w:val="26"/>
        </w:rPr>
        <w:t>Use</w:t>
      </w:r>
      <w:r w:rsidRPr="00796212">
        <w:rPr>
          <w:rFonts w:ascii="Cambria" w:hAnsi="Cambria" w:cs="Times New Roman"/>
          <w:color w:val="FF0000"/>
          <w:spacing w:val="-6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o</w:t>
      </w:r>
      <w:r w:rsidRPr="00796212">
        <w:rPr>
          <w:rFonts w:ascii="Cambria" w:hAnsi="Cambria" w:cs="Times New Roman"/>
          <w:color w:val="FF0000"/>
          <w:sz w:val="26"/>
          <w:szCs w:val="26"/>
        </w:rPr>
        <w:t>f</w:t>
      </w:r>
      <w:r w:rsidRPr="00796212">
        <w:rPr>
          <w:rFonts w:ascii="Cambria" w:hAnsi="Cambria" w:cs="Times New Roman"/>
          <w:color w:val="FF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Ass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FF0000"/>
          <w:sz w:val="26"/>
          <w:szCs w:val="26"/>
        </w:rPr>
        <w:t>sted</w:t>
      </w:r>
      <w:r w:rsidRPr="00796212">
        <w:rPr>
          <w:rFonts w:ascii="Cambria" w:hAnsi="Cambria" w:cs="Times New Roman"/>
          <w:color w:val="FF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Resol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FF0000"/>
          <w:sz w:val="26"/>
          <w:szCs w:val="26"/>
        </w:rPr>
        <w:t>tion</w:t>
      </w:r>
      <w:r w:rsidRPr="00796212">
        <w:rPr>
          <w:rFonts w:ascii="Cambria" w:hAnsi="Cambria" w:cs="Times New Roman"/>
          <w:color w:val="FF0000"/>
          <w:spacing w:val="-1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FF0000"/>
          <w:sz w:val="26"/>
          <w:szCs w:val="26"/>
        </w:rPr>
        <w:t>oes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Not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Ex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end</w:t>
      </w:r>
      <w:r w:rsidRPr="00796212">
        <w:rPr>
          <w:rFonts w:ascii="Cambria" w:hAnsi="Cambria" w:cs="Times New Roman"/>
          <w:color w:val="FF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he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1</w:t>
      </w:r>
      <w:r w:rsidRPr="00796212">
        <w:rPr>
          <w:rFonts w:ascii="Cambria" w:hAnsi="Cambria" w:cs="Times New Roman"/>
          <w:color w:val="FF0000"/>
          <w:sz w:val="26"/>
          <w:szCs w:val="26"/>
        </w:rPr>
        <w:t>80-Day Deadli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FF0000"/>
          <w:sz w:val="26"/>
          <w:szCs w:val="26"/>
        </w:rPr>
        <w:t>e</w:t>
      </w:r>
      <w:r w:rsidRPr="00796212">
        <w:rPr>
          <w:rFonts w:ascii="Cambria" w:hAnsi="Cambria" w:cs="Times New Roman"/>
          <w:color w:val="FF0000"/>
          <w:spacing w:val="-13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o</w:t>
      </w:r>
      <w:r w:rsidRPr="00796212">
        <w:rPr>
          <w:rFonts w:ascii="Cambria" w:hAnsi="Cambria" w:cs="Times New Roman"/>
          <w:color w:val="FF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FF0000"/>
          <w:sz w:val="26"/>
          <w:szCs w:val="26"/>
        </w:rPr>
        <w:t>ile</w:t>
      </w:r>
      <w:r w:rsidRPr="00796212">
        <w:rPr>
          <w:rFonts w:ascii="Cambria" w:hAnsi="Cambria" w:cs="Times New Roman"/>
          <w:color w:val="FF0000"/>
          <w:spacing w:val="-3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a</w:t>
      </w:r>
      <w:r w:rsidRPr="00796212">
        <w:rPr>
          <w:rFonts w:ascii="Cambria" w:hAnsi="Cambria" w:cs="Times New Roman"/>
          <w:color w:val="FF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For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m</w:t>
      </w:r>
      <w:r w:rsidRPr="00796212">
        <w:rPr>
          <w:rFonts w:ascii="Cambria" w:hAnsi="Cambria" w:cs="Times New Roman"/>
          <w:color w:val="FF0000"/>
          <w:sz w:val="26"/>
          <w:szCs w:val="26"/>
        </w:rPr>
        <w:t>al</w:t>
      </w:r>
      <w:r w:rsidRPr="00796212">
        <w:rPr>
          <w:rFonts w:ascii="Cambria" w:hAnsi="Cambria" w:cs="Times New Roman"/>
          <w:color w:val="FF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C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FF0000"/>
          <w:sz w:val="26"/>
          <w:szCs w:val="26"/>
        </w:rPr>
        <w:t>mp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FF0000"/>
          <w:sz w:val="26"/>
          <w:szCs w:val="26"/>
        </w:rPr>
        <w:t>aint</w:t>
      </w:r>
      <w:r w:rsidRPr="00796212">
        <w:rPr>
          <w:rFonts w:ascii="Cambria" w:hAnsi="Cambria" w:cs="Times New Roman"/>
          <w:color w:val="FF0000"/>
          <w:spacing w:val="-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Un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FF0000"/>
          <w:sz w:val="26"/>
          <w:szCs w:val="26"/>
        </w:rPr>
        <w:t>ess</w:t>
      </w:r>
      <w:r w:rsidRPr="00796212">
        <w:rPr>
          <w:rFonts w:ascii="Cambria" w:hAnsi="Cambria" w:cs="Times New Roman"/>
          <w:color w:val="FF0000"/>
          <w:spacing w:val="-10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he</w:t>
      </w:r>
      <w:r w:rsidRPr="00796212">
        <w:rPr>
          <w:rFonts w:ascii="Cambria" w:hAnsi="Cambria" w:cs="Times New Roman"/>
          <w:color w:val="FF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Deadli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FF0000"/>
          <w:sz w:val="26"/>
          <w:szCs w:val="26"/>
        </w:rPr>
        <w:t>e</w:t>
      </w:r>
      <w:r w:rsidRPr="00796212">
        <w:rPr>
          <w:rFonts w:ascii="Cambria" w:hAnsi="Cambria" w:cs="Times New Roman"/>
          <w:color w:val="FF0000"/>
          <w:spacing w:val="-13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i</w:t>
      </w:r>
      <w:r w:rsidRPr="00796212">
        <w:rPr>
          <w:rFonts w:ascii="Cambria" w:hAnsi="Cambria" w:cs="Times New Roman"/>
          <w:color w:val="FF0000"/>
          <w:sz w:val="26"/>
          <w:szCs w:val="26"/>
        </w:rPr>
        <w:t>s Extend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color w:val="FF0000"/>
          <w:sz w:val="26"/>
          <w:szCs w:val="26"/>
        </w:rPr>
        <w:t>d</w:t>
      </w:r>
      <w:r w:rsidRPr="00796212">
        <w:rPr>
          <w:rFonts w:ascii="Cambria" w:hAnsi="Cambria" w:cs="Times New Roman"/>
          <w:color w:val="FF0000"/>
          <w:spacing w:val="-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Un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FF0000"/>
          <w:sz w:val="26"/>
          <w:szCs w:val="26"/>
        </w:rPr>
        <w:t>er</w:t>
      </w:r>
      <w:r w:rsidRPr="00796212">
        <w:rPr>
          <w:rFonts w:ascii="Cambria" w:hAnsi="Cambria" w:cs="Times New Roman"/>
          <w:color w:val="FF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EDR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Pl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color w:val="FF0000"/>
          <w:sz w:val="26"/>
          <w:szCs w:val="26"/>
        </w:rPr>
        <w:t>n</w:t>
      </w:r>
      <w:r w:rsidRPr="00796212">
        <w:rPr>
          <w:rFonts w:ascii="Cambria" w:hAnsi="Cambria" w:cs="Times New Roman"/>
          <w:color w:val="FF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§</w:t>
      </w:r>
      <w:r w:rsidRPr="00796212">
        <w:rPr>
          <w:rFonts w:ascii="Cambria" w:hAnsi="Cambria" w:cs="Times New Roman"/>
          <w:color w:val="FF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Iv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.</w:t>
      </w:r>
      <w:r w:rsidRPr="00796212">
        <w:rPr>
          <w:rFonts w:ascii="Cambria" w:hAnsi="Cambria" w:cs="Times New Roman"/>
          <w:color w:val="FF0000"/>
          <w:sz w:val="26"/>
          <w:szCs w:val="26"/>
        </w:rPr>
        <w:t>C.3.</w:t>
      </w:r>
      <w:r w:rsidRPr="00796212">
        <w:rPr>
          <w:rFonts w:ascii="Cambria" w:hAnsi="Cambria" w:cs="Times New Roman"/>
          <w:color w:val="FF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b/>
          <w:bCs/>
          <w:color w:val="FF0000"/>
          <w:sz w:val="26"/>
          <w:szCs w:val="26"/>
        </w:rPr>
        <w:t>*</w:t>
      </w:r>
    </w:p>
    <w:p w14:paraId="4519C37D" w14:textId="77777777" w:rsidR="00760650" w:rsidRPr="00796212" w:rsidRDefault="00760650" w:rsidP="00796212">
      <w:pPr>
        <w:autoSpaceDE w:val="0"/>
        <w:autoSpaceDN w:val="0"/>
        <w:adjustRightInd w:val="0"/>
        <w:spacing w:before="19" w:after="0" w:line="280" w:lineRule="exact"/>
        <w:jc w:val="both"/>
        <w:rPr>
          <w:rFonts w:ascii="Cambria" w:hAnsi="Cambria" w:cs="Times New Roman"/>
          <w:color w:val="000000"/>
          <w:szCs w:val="28"/>
        </w:rPr>
      </w:pPr>
    </w:p>
    <w:p w14:paraId="086D6E6D" w14:textId="77777777" w:rsidR="00796212" w:rsidRDefault="00760650" w:rsidP="00BD382C">
      <w:pPr>
        <w:autoSpaceDE w:val="0"/>
        <w:autoSpaceDN w:val="0"/>
        <w:adjustRightInd w:val="0"/>
        <w:spacing w:after="0" w:line="240" w:lineRule="auto"/>
        <w:ind w:right="49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bmitte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unde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ocedures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 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i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ircuit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oyment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D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put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z w:val="26"/>
          <w:szCs w:val="26"/>
        </w:rPr>
        <w:t>lan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96212">
        <w:rPr>
          <w:rFonts w:ascii="Cambria" w:hAnsi="Cambria" w:cs="Times New Roman"/>
          <w:color w:val="000000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urt: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Texas Western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14:paraId="6932012B" w14:textId="77777777" w:rsidR="00BD382C" w:rsidRPr="00BD382C" w:rsidRDefault="00BD382C" w:rsidP="00BD382C">
      <w:pPr>
        <w:autoSpaceDE w:val="0"/>
        <w:autoSpaceDN w:val="0"/>
        <w:adjustRightInd w:val="0"/>
        <w:spacing w:after="0" w:line="240" w:lineRule="auto"/>
        <w:ind w:right="49"/>
        <w:jc w:val="both"/>
        <w:rPr>
          <w:rFonts w:ascii="Cambria" w:hAnsi="Cambria" w:cs="Times New Roman"/>
          <w:color w:val="000000"/>
          <w:sz w:val="26"/>
          <w:szCs w:val="26"/>
        </w:rPr>
      </w:pPr>
    </w:p>
    <w:p w14:paraId="3E63C9F4" w14:textId="77777777" w:rsidR="00760650" w:rsidRPr="00796212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ul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nam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er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bmitting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m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1711891007" w:edGrp="everyone"/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sz w:val="26"/>
          <w:szCs w:val="26"/>
        </w:rPr>
        <w:tab/>
      </w:r>
      <w:permEnd w:id="1711891007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14:paraId="15476EBC" w14:textId="77777777" w:rsidR="00760650" w:rsidRPr="00796212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pacing w:val="-2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mail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s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1367025237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spacing w:val="-2"/>
          <w:sz w:val="26"/>
          <w:szCs w:val="26"/>
        </w:rPr>
        <w:tab/>
      </w:r>
      <w:permEnd w:id="1367025237"/>
    </w:p>
    <w:p w14:paraId="706FD4A5" w14:textId="77777777" w:rsidR="00760650" w:rsidRPr="00796212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e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es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s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1367681448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367681448"/>
    </w:p>
    <w:p w14:paraId="0D3DC08B" w14:textId="77777777" w:rsidR="00BD382C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ph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umb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r(s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): </w:t>
      </w:r>
      <w:permStart w:id="602285879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602285879"/>
    </w:p>
    <w:p w14:paraId="15105F0D" w14:textId="77777777" w:rsidR="00760650" w:rsidRPr="00BD382C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mployed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ppl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: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permStart w:id="258827701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258827701"/>
    </w:p>
    <w:p w14:paraId="301B454C" w14:textId="77777777" w:rsidR="00760650" w:rsidRDefault="00760650" w:rsidP="00796212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loy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g</w:t>
      </w:r>
      <w:r w:rsidRPr="00796212">
        <w:rPr>
          <w:rFonts w:ascii="Cambria" w:hAnsi="Cambria" w:cs="Times New Roman"/>
          <w:color w:val="000000"/>
          <w:spacing w:val="2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3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s</w:t>
      </w:r>
      <w:r w:rsidRPr="00796212">
        <w:rPr>
          <w:rFonts w:ascii="Cambria" w:hAnsi="Cambria" w:cs="Times New Roman"/>
          <w:color w:val="000000"/>
          <w:sz w:val="26"/>
          <w:szCs w:val="26"/>
        </w:rPr>
        <w:t>istance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f</w:t>
      </w:r>
      <w:r w:rsidRPr="00796212">
        <w:rPr>
          <w:rFonts w:ascii="Cambria" w:hAnsi="Cambria" w:cs="Times New Roman"/>
          <w:i/>
          <w:iCs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3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atter involve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j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udg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 ch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bers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m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loyee,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ploying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s 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14:paraId="213E4AB4" w14:textId="77777777" w:rsidR="00BD382C" w:rsidRPr="00796212" w:rsidRDefault="00BD382C" w:rsidP="00796212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permStart w:id="1046613217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1046613217"/>
    </w:p>
    <w:p w14:paraId="6DC4A9EA" w14:textId="77777777" w:rsidR="00796212" w:rsidRDefault="00796212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</w:p>
    <w:p w14:paraId="2CB75DA3" w14:textId="77777777" w:rsidR="00760650" w:rsidRPr="00796212" w:rsidRDefault="00760650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job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le/job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itl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ppli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555444685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555444685"/>
    </w:p>
    <w:p w14:paraId="118FF1C9" w14:textId="77777777" w:rsidR="00760650" w:rsidRPr="00796212" w:rsidRDefault="00760650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t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view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erviewed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ic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w w:val="99"/>
          <w:sz w:val="26"/>
          <w:szCs w:val="26"/>
        </w:rPr>
        <w:t>only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):  </w:t>
      </w:r>
      <w:permStart w:id="1259753996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259753996"/>
    </w:p>
    <w:p w14:paraId="5A3B6F01" w14:textId="77777777" w:rsidR="00760650" w:rsidRPr="00796212" w:rsidRDefault="00760650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(s)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leg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c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ent(s)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655462983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655462983"/>
    </w:p>
    <w:p w14:paraId="351E620A" w14:textId="77777777" w:rsidR="00760650" w:rsidRPr="00796212" w:rsidRDefault="00760650" w:rsidP="00796212">
      <w:pPr>
        <w:autoSpaceDE w:val="0"/>
        <w:autoSpaceDN w:val="0"/>
        <w:adjustRightInd w:val="0"/>
        <w:spacing w:before="4" w:after="0" w:line="100" w:lineRule="exact"/>
        <w:jc w:val="both"/>
        <w:rPr>
          <w:rFonts w:ascii="Cambria" w:hAnsi="Cambria" w:cs="Times New Roman"/>
          <w:color w:val="000000"/>
          <w:sz w:val="10"/>
          <w:szCs w:val="10"/>
        </w:rPr>
      </w:pPr>
    </w:p>
    <w:p w14:paraId="69A3E9F4" w14:textId="77777777"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40" w:right="43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mmary</w:t>
      </w:r>
      <w:r w:rsidRPr="00796212">
        <w:rPr>
          <w:rFonts w:ascii="Cambria" w:hAnsi="Cambria" w:cs="Times New Roman"/>
          <w:color w:val="000000"/>
          <w:spacing w:val="1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o</w:t>
      </w:r>
      <w:r w:rsidRPr="00796212">
        <w:rPr>
          <w:rFonts w:ascii="Cambria" w:hAnsi="Cambria" w:cs="Times New Roman"/>
          <w:color w:val="000000"/>
          <w:sz w:val="26"/>
          <w:szCs w:val="26"/>
        </w:rPr>
        <w:t>ns</w:t>
      </w:r>
      <w:r w:rsidRPr="00796212">
        <w:rPr>
          <w:rFonts w:ascii="Cambria" w:hAnsi="Cambria" w:cs="Times New Roman"/>
          <w:color w:val="000000"/>
          <w:spacing w:val="2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nces</w:t>
      </w:r>
      <w:r w:rsidRPr="00796212">
        <w:rPr>
          <w:rFonts w:ascii="Cambria" w:hAnsi="Cambria" w:cs="Times New Roman"/>
          <w:color w:val="000000"/>
          <w:spacing w:val="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i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pacing w:val="2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lution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tach</w:t>
      </w:r>
    </w:p>
    <w:p w14:paraId="50532B0D" w14:textId="77777777" w:rsidR="00760650" w:rsidRPr="00796212" w:rsidRDefault="00760650" w:rsidP="00BD382C">
      <w:pPr>
        <w:autoSpaceDE w:val="0"/>
        <w:autoSpaceDN w:val="0"/>
        <w:adjustRightInd w:val="0"/>
        <w:spacing w:after="0" w:line="240" w:lineRule="auto"/>
        <w:ind w:left="40" w:right="-20"/>
        <w:jc w:val="both"/>
        <w:rPr>
          <w:rFonts w:ascii="Cambria" w:hAnsi="Cambria" w:cs="Times New Roman"/>
          <w:color w:val="000000"/>
          <w:sz w:val="26"/>
          <w:szCs w:val="26"/>
        </w:rPr>
        <w:sectPr w:rsidR="00760650" w:rsidRPr="00796212" w:rsidSect="00760650"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  <w:r w:rsidRPr="00796212">
        <w:rPr>
          <w:rFonts w:ascii="Cambria" w:hAnsi="Cambria" w:cs="Times New Roman"/>
          <w:color w:val="000000"/>
          <w:sz w:val="26"/>
          <w:szCs w:val="26"/>
        </w:rPr>
        <w:t>additional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ages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ed)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  </w:t>
      </w:r>
      <w:permStart w:id="973876161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  <w:t xml:space="preserve"> </w:t>
      </w:r>
      <w:permEnd w:id="973876161"/>
    </w:p>
    <w:p w14:paraId="21A783C4" w14:textId="77777777" w:rsidR="00760650" w:rsidRPr="00796212" w:rsidRDefault="00760650" w:rsidP="00796212">
      <w:pPr>
        <w:autoSpaceDE w:val="0"/>
        <w:autoSpaceDN w:val="0"/>
        <w:adjustRightInd w:val="0"/>
        <w:spacing w:before="1" w:after="0" w:line="240" w:lineRule="exact"/>
        <w:jc w:val="both"/>
        <w:rPr>
          <w:rFonts w:ascii="Cambria" w:hAnsi="Cambria" w:cs="Times New Roman"/>
          <w:color w:val="000000"/>
          <w:sz w:val="24"/>
          <w:szCs w:val="24"/>
        </w:rPr>
      </w:pPr>
    </w:p>
    <w:p w14:paraId="3276BB37" w14:textId="77777777"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s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tact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ormatio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y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n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es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ctions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currences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 yo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ssisted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lution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326977693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326977693"/>
    </w:p>
    <w:p w14:paraId="0FF8EBA0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5B7406E8" w14:textId="77777777"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Describe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c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rrectiv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ion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2108561482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2108561482"/>
    </w:p>
    <w:p w14:paraId="0D39CB73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7D3EB418" w14:textId="77777777"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Alleged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ongful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uct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k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</w:t>
      </w:r>
      <w:r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t</w:t>
      </w:r>
      <w:r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ly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14:paraId="698FFB32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ermStart w:id="856313144" w:edGrp="everyone"/>
    <w:p w14:paraId="53A49E61" w14:textId="77777777" w:rsidR="00760650" w:rsidRPr="00796212" w:rsidRDefault="00000000" w:rsidP="00796212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2728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5631314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Discrimi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ion</w:t>
      </w:r>
      <w:r w:rsidR="00760650" w:rsidRPr="00796212">
        <w:rPr>
          <w:rFonts w:ascii="Cambria" w:hAnsi="Cambria" w:cs="Times New Roman"/>
          <w:color w:val="000000"/>
          <w:spacing w:val="-1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ba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="00760650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="00760650"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="00760650"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at</w:t>
      </w:r>
      <w:r w:rsidR="00760650"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):</w:t>
      </w:r>
    </w:p>
    <w:permStart w:id="980695965" w:edGrp="everyone"/>
    <w:p w14:paraId="6D5CDAAF" w14:textId="77777777" w:rsidR="00760650" w:rsidRPr="00796212" w:rsidRDefault="00000000" w:rsidP="00796212">
      <w:pPr>
        <w:autoSpaceDE w:val="0"/>
        <w:autoSpaceDN w:val="0"/>
        <w:adjustRightInd w:val="0"/>
        <w:spacing w:after="0" w:line="297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10450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80695965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1610300922" w:edGrp="everyone"/>
    <w:p w14:paraId="1E3E578C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84560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1030092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284648541" w:edGrp="everyone"/>
    <w:p w14:paraId="58B165F5" w14:textId="77777777" w:rsidR="00760650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right="-20" w:firstLine="36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39785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84648541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927400220" w:edGrp="everyone"/>
    <w:p w14:paraId="28A14883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963971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2740022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493192240" w:edGrp="everyone"/>
    <w:p w14:paraId="4E67A1A1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9932956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9319224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1829048453" w:edGrp="everyone"/>
    <w:p w14:paraId="78B087BC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0681023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29048453"/>
      <w:r w:rsidR="00760650"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1933974128" w:edGrp="everyone"/>
    <w:p w14:paraId="275426DE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069231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93397412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968954264" w:edGrp="everyone"/>
    <w:p w14:paraId="6263D7F5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645429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6895426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1012617372" w:edGrp="everyone"/>
    <w:p w14:paraId="2B60AC85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pacing w:val="25"/>
            <w:sz w:val="26"/>
            <w:szCs w:val="26"/>
          </w:rPr>
          <w:id w:val="-459181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pacing w:val="25"/>
              <w:sz w:val="26"/>
              <w:szCs w:val="26"/>
            </w:rPr>
            <w:t>☐</w:t>
          </w:r>
        </w:sdtContent>
      </w:sdt>
      <w:permEnd w:id="1012617372"/>
      <w:r w:rsidR="00BD382C">
        <w:rPr>
          <w:rFonts w:ascii="Cambria" w:hAnsi="Cambria" w:cs="Times New Roman"/>
          <w:color w:val="000000"/>
          <w:spacing w:val="25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ional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1359750294" w:edGrp="everyone"/>
    <w:p w14:paraId="36C72DFA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738334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35975029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1181710202" w:edGrp="everyone"/>
    <w:p w14:paraId="123BAA7D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699625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8171020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 w14:paraId="160828A6" w14:textId="77777777" w:rsidR="00BD382C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1444829301" w:edGrp="everyone"/>
    <w:p w14:paraId="520C145D" w14:textId="77777777" w:rsidR="00760650" w:rsidRPr="00796212" w:rsidRDefault="00000000" w:rsidP="00796212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2133286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44829301"/>
      <w:r w:rsidR="00760650" w:rsidRPr="00796212">
        <w:rPr>
          <w:rFonts w:ascii="Cambria" w:hAnsi="Cambria" w:cs="Times New Roman"/>
          <w:color w:val="000000"/>
          <w:sz w:val="26"/>
          <w:szCs w:val="26"/>
        </w:rPr>
        <w:t>Harassment</w:t>
      </w:r>
      <w:r w:rsidR="00760650"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based</w:t>
      </w:r>
      <w:r w:rsidR="00760650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(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="00760650"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="00760650"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h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t</w:t>
      </w:r>
      <w:r w:rsidR="00760650" w:rsidRPr="00796212">
        <w:rPr>
          <w:rFonts w:ascii="Cambria" w:hAnsi="Cambria" w:cs="Times New Roman"/>
          <w:i/>
          <w:iCs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ermStart w:id="658575898" w:edGrp="everyone"/>
    <w:p w14:paraId="34760622" w14:textId="77777777" w:rsidR="00760650" w:rsidRPr="00796212" w:rsidRDefault="00000000" w:rsidP="00796212">
      <w:pPr>
        <w:autoSpaceDE w:val="0"/>
        <w:autoSpaceDN w:val="0"/>
        <w:adjustRightInd w:val="0"/>
        <w:spacing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451786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5857589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767104008" w:edGrp="everyone"/>
    <w:p w14:paraId="2ED611BB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46292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76710400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1272404742" w:edGrp="everyone"/>
    <w:p w14:paraId="6573026E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96801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7240474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1629891545" w:edGrp="everyone"/>
    <w:p w14:paraId="08312B74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419443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29891545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867006329" w:edGrp="everyone"/>
    <w:p w14:paraId="615CAD6C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6172217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67006329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1949457420" w:edGrp="everyone"/>
    <w:p w14:paraId="3B75EF7C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35910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94945742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254346590" w:edGrp="everyone"/>
    <w:p w14:paraId="36714D6D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7151111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5434659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671374089" w:edGrp="everyone"/>
    <w:p w14:paraId="33B41F39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405809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71374089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1616467772" w:edGrp="everyone"/>
    <w:p w14:paraId="201E9245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53335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1646777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National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2089514938" w:edGrp="everyone"/>
    <w:p w14:paraId="4FDE1C42" w14:textId="77777777" w:rsidR="00760650" w:rsidRPr="00796212" w:rsidRDefault="00000000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75819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08951493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1119168689" w:edGrp="everyone"/>
    <w:p w14:paraId="16EEFCDA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33465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19168689"/>
      <w:r w:rsidR="00760650"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ermStart w:id="813389597" w:edGrp="everyone"/>
    <w:p w14:paraId="6966E7BF" w14:textId="77777777" w:rsidR="00760650" w:rsidRPr="00796212" w:rsidRDefault="00000000" w:rsidP="00796212">
      <w:pPr>
        <w:autoSpaceDE w:val="0"/>
        <w:autoSpaceDN w:val="0"/>
        <w:adjustRightInd w:val="0"/>
        <w:spacing w:before="26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911618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1338959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Abusive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nduct</w:t>
      </w:r>
    </w:p>
    <w:p w14:paraId="2BD57F34" w14:textId="77777777" w:rsidR="00BD382C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1279790766" w:edGrp="everyone"/>
    <w:p w14:paraId="387DA830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738014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7979076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etaliation</w:t>
      </w:r>
    </w:p>
    <w:permStart w:id="549137157" w:edGrp="everyone"/>
    <w:p w14:paraId="47A9F90D" w14:textId="77777777" w:rsidR="00760650" w:rsidRPr="00796212" w:rsidRDefault="00000000" w:rsidP="00E27DC2">
      <w:pPr>
        <w:autoSpaceDE w:val="0"/>
        <w:autoSpaceDN w:val="0"/>
        <w:adjustRightInd w:val="0"/>
        <w:spacing w:before="25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6105410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54913715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Whistlebl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wer</w:t>
      </w:r>
      <w:r w:rsidR="00E27DC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Protection</w:t>
      </w:r>
    </w:p>
    <w:permStart w:id="518549108" w:edGrp="everyone"/>
    <w:p w14:paraId="5EC449BA" w14:textId="77777777" w:rsidR="00760650" w:rsidRPr="00796212" w:rsidRDefault="00000000" w:rsidP="00E27DC2">
      <w:pPr>
        <w:autoSpaceDE w:val="0"/>
        <w:autoSpaceDN w:val="0"/>
        <w:adjustRightInd w:val="0"/>
        <w:spacing w:before="1" w:after="0" w:line="240" w:lineRule="auto"/>
        <w:ind w:left="360" w:right="-8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388229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51854910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Family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edic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="00E27DC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Leave</w:t>
      </w:r>
    </w:p>
    <w:permStart w:id="302936782" w:edGrp="everyone"/>
    <w:p w14:paraId="2B4D54E4" w14:textId="77777777" w:rsidR="00760650" w:rsidRPr="00796212" w:rsidRDefault="00000000" w:rsidP="00796212">
      <w:pPr>
        <w:autoSpaceDE w:val="0"/>
        <w:autoSpaceDN w:val="0"/>
        <w:adjustRightInd w:val="0"/>
        <w:spacing w:before="26" w:after="0" w:line="240" w:lineRule="auto"/>
        <w:ind w:left="360" w:right="168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788941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0293678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Uniform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rvices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mploym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t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eemplo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ent</w:t>
      </w:r>
      <w:r w:rsidR="00760650" w:rsidRPr="00796212">
        <w:rPr>
          <w:rFonts w:ascii="Cambria" w:hAnsi="Cambria" w:cs="Times New Roman"/>
          <w:color w:val="000000"/>
          <w:spacing w:val="-1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ights</w:t>
      </w:r>
    </w:p>
    <w:permStart w:id="73360256" w:edGrp="everyone"/>
    <w:p w14:paraId="50BE6D05" w14:textId="77777777" w:rsidR="00760650" w:rsidRPr="00796212" w:rsidRDefault="00000000" w:rsidP="00796212">
      <w:pPr>
        <w:autoSpaceDE w:val="0"/>
        <w:autoSpaceDN w:val="0"/>
        <w:adjustRightInd w:val="0"/>
        <w:spacing w:before="5" w:after="0" w:line="298" w:lineRule="exact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519390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7336025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Worker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d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j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ustme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etra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ng</w:t>
      </w:r>
    </w:p>
    <w:permStart w:id="1736404661" w:edGrp="everyone"/>
    <w:p w14:paraId="34692984" w14:textId="77777777" w:rsidR="00760650" w:rsidRPr="00796212" w:rsidRDefault="00000000" w:rsidP="00796212">
      <w:pPr>
        <w:autoSpaceDE w:val="0"/>
        <w:autoSpaceDN w:val="0"/>
        <w:adjustRightInd w:val="0"/>
        <w:spacing w:before="26" w:after="0" w:line="240" w:lineRule="auto"/>
        <w:ind w:left="360" w:right="24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87539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736404661"/>
      <w:r w:rsidR="00760650" w:rsidRPr="00796212">
        <w:rPr>
          <w:rFonts w:ascii="Cambria" w:hAnsi="Cambria" w:cs="Times New Roman"/>
          <w:color w:val="000000"/>
          <w:sz w:val="26"/>
          <w:szCs w:val="26"/>
        </w:rPr>
        <w:t>Occupatio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="00760650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afety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ealth</w:t>
      </w:r>
    </w:p>
    <w:permStart w:id="1090210922" w:edGrp="everyone"/>
    <w:p w14:paraId="416A787B" w14:textId="77777777" w:rsidR="00760650" w:rsidRPr="00796212" w:rsidRDefault="00000000" w:rsidP="00796212">
      <w:pPr>
        <w:autoSpaceDE w:val="0"/>
        <w:autoSpaceDN w:val="0"/>
        <w:adjustRightInd w:val="0"/>
        <w:spacing w:after="0" w:line="240" w:lineRule="auto"/>
        <w:ind w:left="360" w:right="-79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142697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09021092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Polygraph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Protect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n</w:t>
      </w:r>
    </w:p>
    <w:permStart w:id="391713890" w:edGrp="everyone"/>
    <w:p w14:paraId="2C9CE41F" w14:textId="77777777" w:rsidR="00760650" w:rsidRPr="00796212" w:rsidRDefault="00000000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252863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9171389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760650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(desc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be)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030774174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030774174"/>
    </w:p>
    <w:p w14:paraId="19E84026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7DF19ED5" w14:textId="77777777" w:rsidR="00760650" w:rsidRPr="00796212" w:rsidRDefault="00760650" w:rsidP="00796212">
      <w:pPr>
        <w:autoSpaceDE w:val="0"/>
        <w:autoSpaceDN w:val="0"/>
        <w:adjustRightInd w:val="0"/>
        <w:spacing w:before="32" w:after="0" w:line="240" w:lineRule="auto"/>
        <w:ind w:left="4688" w:right="4668"/>
        <w:jc w:val="both"/>
        <w:rPr>
          <w:rFonts w:ascii="Cambria" w:hAnsi="Cambria" w:cs="Times New Roman"/>
          <w:color w:val="000000"/>
          <w:sz w:val="22"/>
        </w:rPr>
        <w:sectPr w:rsidR="00760650" w:rsidRPr="00796212" w:rsidSect="00760650">
          <w:type w:val="continuous"/>
          <w:pgSz w:w="12240" w:h="15840"/>
          <w:pgMar w:top="720" w:right="720" w:bottom="720" w:left="720" w:header="720" w:footer="720" w:gutter="0"/>
          <w:cols w:space="720" w:equalWidth="0">
            <w:col w:w="10180"/>
          </w:cols>
          <w:noEndnote/>
          <w:docGrid w:linePitch="381"/>
        </w:sectPr>
      </w:pPr>
    </w:p>
    <w:p w14:paraId="396757F3" w14:textId="77777777" w:rsidR="00760650" w:rsidRPr="00796212" w:rsidRDefault="00796212" w:rsidP="00796212">
      <w:pPr>
        <w:autoSpaceDE w:val="0"/>
        <w:autoSpaceDN w:val="0"/>
        <w:adjustRightInd w:val="0"/>
        <w:spacing w:before="26" w:after="0" w:line="240" w:lineRule="auto"/>
        <w:ind w:left="100" w:right="3006"/>
        <w:jc w:val="both"/>
        <w:rPr>
          <w:rFonts w:ascii="Cambria" w:hAnsi="Cambria" w:cs="Times New Roman"/>
          <w:color w:val="000000"/>
          <w:sz w:val="26"/>
          <w:szCs w:val="26"/>
        </w:rPr>
      </w:pPr>
      <w:r>
        <w:rPr>
          <w:rFonts w:ascii="Cambria" w:hAnsi="Cambria" w:cs="Times New Roman"/>
          <w:color w:val="000000"/>
          <w:sz w:val="26"/>
          <w:szCs w:val="26"/>
        </w:rPr>
        <w:t>D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ve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rson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o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presents</w:t>
      </w:r>
      <w:r w:rsidR="00760650"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u?</w:t>
      </w:r>
    </w:p>
    <w:p w14:paraId="4CA5E7CF" w14:textId="77777777" w:rsidR="00760650" w:rsidRPr="00796212" w:rsidRDefault="00760650" w:rsidP="00796212">
      <w:pPr>
        <w:autoSpaceDE w:val="0"/>
        <w:autoSpaceDN w:val="0"/>
        <w:adjustRightInd w:val="0"/>
        <w:spacing w:before="8" w:after="0" w:line="190" w:lineRule="exact"/>
        <w:jc w:val="both"/>
        <w:rPr>
          <w:rFonts w:ascii="Cambria" w:hAnsi="Cambria" w:cs="Times New Roman"/>
          <w:color w:val="000000"/>
          <w:sz w:val="19"/>
          <w:szCs w:val="19"/>
        </w:rPr>
      </w:pPr>
    </w:p>
    <w:permStart w:id="1269249209" w:edGrp="everyone"/>
    <w:p w14:paraId="13BAC492" w14:textId="77777777" w:rsidR="00760650" w:rsidRPr="00796212" w:rsidRDefault="00000000" w:rsidP="00796212">
      <w:pPr>
        <w:autoSpaceDE w:val="0"/>
        <w:autoSpaceDN w:val="0"/>
        <w:adjustRightInd w:val="0"/>
        <w:spacing w:after="0" w:line="240" w:lineRule="auto"/>
        <w:ind w:left="4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064995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69249209"/>
      <w:r w:rsidR="00760650"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es</w:t>
      </w:r>
    </w:p>
    <w:p w14:paraId="7F13DCBE" w14:textId="77777777" w:rsidR="00760650" w:rsidRPr="00796212" w:rsidRDefault="00760650" w:rsidP="00796212">
      <w:pPr>
        <w:autoSpaceDE w:val="0"/>
        <w:autoSpaceDN w:val="0"/>
        <w:adjustRightInd w:val="0"/>
        <w:spacing w:before="25" w:after="0" w:line="240" w:lineRule="auto"/>
        <w:ind w:left="981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Please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z w:val="26"/>
          <w:szCs w:val="26"/>
        </w:rPr>
        <w:t>e,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i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hon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mber(s):</w:t>
      </w:r>
    </w:p>
    <w:p w14:paraId="38085EB5" w14:textId="77777777" w:rsidR="00BD382C" w:rsidRPr="00BD382C" w:rsidRDefault="00BD382C" w:rsidP="00BD382C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32"/>
          <w:szCs w:val="32"/>
        </w:rPr>
      </w:pPr>
      <w:r>
        <w:rPr>
          <w:rFonts w:ascii="Cambria" w:hAnsi="Cambria" w:cs="Times New Roman"/>
          <w:color w:val="000000"/>
          <w:sz w:val="20"/>
          <w:szCs w:val="20"/>
        </w:rPr>
        <w:tab/>
      </w:r>
      <w:r>
        <w:rPr>
          <w:rFonts w:ascii="Cambria" w:hAnsi="Cambria" w:cs="Times New Roman"/>
          <w:color w:val="000000"/>
          <w:sz w:val="20"/>
          <w:szCs w:val="20"/>
        </w:rPr>
        <w:tab/>
      </w:r>
      <w:permStart w:id="1810660262" w:edGrp="everyone"/>
      <w:r w:rsidRPr="00BD382C">
        <w:rPr>
          <w:rFonts w:ascii="Cambria" w:hAnsi="Cambria" w:cs="Times New Roman"/>
          <w:color w:val="000000"/>
          <w:sz w:val="24"/>
          <w:szCs w:val="24"/>
        </w:rPr>
        <w:tab/>
      </w:r>
      <w:r w:rsidRPr="00BD382C">
        <w:rPr>
          <w:rFonts w:ascii="Cambria" w:hAnsi="Cambria" w:cs="Times New Roman"/>
          <w:color w:val="000000"/>
          <w:sz w:val="24"/>
          <w:szCs w:val="24"/>
        </w:rPr>
        <w:tab/>
      </w:r>
    </w:p>
    <w:permEnd w:id="1810660262"/>
    <w:p w14:paraId="34261EFF" w14:textId="77777777" w:rsidR="00BD382C" w:rsidRDefault="00BD382C" w:rsidP="00796212">
      <w:pPr>
        <w:autoSpaceDE w:val="0"/>
        <w:autoSpaceDN w:val="0"/>
        <w:adjustRightInd w:val="0"/>
        <w:spacing w:after="0" w:line="240" w:lineRule="auto"/>
        <w:ind w:left="460" w:right="-20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816977695" w:edGrp="everyone"/>
    <w:p w14:paraId="357FDCED" w14:textId="77777777" w:rsidR="00760650" w:rsidRPr="00796212" w:rsidRDefault="00000000" w:rsidP="00796212">
      <w:pPr>
        <w:autoSpaceDE w:val="0"/>
        <w:autoSpaceDN w:val="0"/>
        <w:adjustRightInd w:val="0"/>
        <w:spacing w:after="0" w:line="240" w:lineRule="auto"/>
        <w:ind w:left="4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16425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16977695"/>
      <w:r w:rsidR="00760650" w:rsidRPr="00796212">
        <w:rPr>
          <w:rFonts w:ascii="Cambria" w:hAnsi="Cambria" w:cs="Times New Roman"/>
          <w:color w:val="000000"/>
          <w:sz w:val="26"/>
          <w:szCs w:val="26"/>
        </w:rPr>
        <w:t>No</w:t>
      </w:r>
    </w:p>
    <w:p w14:paraId="054B4419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338017F3" w14:textId="77777777"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b/>
          <w:bCs/>
          <w:color w:val="000000"/>
          <w:spacing w:val="4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ack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owled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g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b/>
          <w:bCs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at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is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q</w:t>
      </w:r>
      <w:r w:rsidRPr="00796212">
        <w:rPr>
          <w:rFonts w:ascii="Cambria" w:hAnsi="Cambria" w:cs="Times New Roman"/>
          <w:color w:val="000000"/>
          <w:sz w:val="26"/>
          <w:szCs w:val="26"/>
        </w:rPr>
        <w:t>uest</w:t>
      </w:r>
      <w:r w:rsidRPr="00796212">
        <w:rPr>
          <w:rFonts w:ascii="Cambria" w:hAnsi="Cambria" w:cs="Times New Roman"/>
          <w:color w:val="000000"/>
          <w:spacing w:val="4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ll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k</w:t>
      </w:r>
      <w:r w:rsidRPr="00796212">
        <w:rPr>
          <w:rFonts w:ascii="Cambria" w:hAnsi="Cambria" w:cs="Times New Roman"/>
          <w:color w:val="000000"/>
          <w:sz w:val="26"/>
          <w:szCs w:val="26"/>
        </w:rPr>
        <w:t>ept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dential</w:t>
      </w:r>
      <w:r w:rsidRPr="00796212">
        <w:rPr>
          <w:rFonts w:ascii="Cambria" w:hAnsi="Cambria" w:cs="Times New Roman"/>
          <w:color w:val="000000"/>
          <w:spacing w:val="3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4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4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tent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os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ble,</w:t>
      </w:r>
      <w:r w:rsidRPr="00796212">
        <w:rPr>
          <w:rFonts w:ascii="Cambria" w:hAnsi="Cambria" w:cs="Times New Roman"/>
          <w:color w:val="000000"/>
          <w:spacing w:val="4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ut informat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y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h</w:t>
      </w:r>
      <w:r w:rsidRPr="00796212">
        <w:rPr>
          <w:rFonts w:ascii="Cambria" w:hAnsi="Cambria" w:cs="Times New Roman"/>
          <w:color w:val="000000"/>
          <w:sz w:val="26"/>
          <w:szCs w:val="26"/>
        </w:rPr>
        <w:t>are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nt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e</w:t>
      </w:r>
      <w:r w:rsidRPr="00796212">
        <w:rPr>
          <w:rFonts w:ascii="Cambria" w:hAnsi="Cambria" w:cs="Times New Roman"/>
          <w:color w:val="000000"/>
          <w:sz w:val="26"/>
          <w:szCs w:val="26"/>
        </w:rPr>
        <w:t>ssary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th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ose</w:t>
      </w:r>
      <w:r w:rsidRPr="00796212">
        <w:rPr>
          <w:rFonts w:ascii="Cambria" w:hAnsi="Cambria" w:cs="Times New Roman"/>
          <w:color w:val="000000"/>
          <w:spacing w:val="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ose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olve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s necessary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 resolv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tter,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explain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i/>
          <w:iCs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§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V.B.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1</w:t>
      </w:r>
      <w:r w:rsidRPr="00796212">
        <w:rPr>
          <w:rFonts w:ascii="Cambria" w:hAnsi="Cambria" w:cs="Times New Roman"/>
          <w:color w:val="000000"/>
          <w:sz w:val="26"/>
          <w:szCs w:val="26"/>
        </w:rPr>
        <w:t>).</w:t>
      </w:r>
    </w:p>
    <w:p w14:paraId="542386D7" w14:textId="77777777" w:rsidR="00760650" w:rsidRPr="00796212" w:rsidRDefault="00760650" w:rsidP="00796212">
      <w:pPr>
        <w:autoSpaceDE w:val="0"/>
        <w:autoSpaceDN w:val="0"/>
        <w:adjustRightInd w:val="0"/>
        <w:spacing w:before="7" w:after="0" w:line="190" w:lineRule="exact"/>
        <w:jc w:val="both"/>
        <w:rPr>
          <w:rFonts w:ascii="Cambria" w:hAnsi="Cambria" w:cs="Times New Roman"/>
          <w:color w:val="000000"/>
          <w:sz w:val="19"/>
          <w:szCs w:val="19"/>
        </w:rPr>
      </w:pPr>
    </w:p>
    <w:p w14:paraId="71F8BD78" w14:textId="77777777"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11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ure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206395601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206395601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</w:t>
      </w:r>
    </w:p>
    <w:p w14:paraId="6E899CDA" w14:textId="77777777" w:rsidR="00760650" w:rsidRPr="00796212" w:rsidRDefault="00760650" w:rsidP="00796212">
      <w:pPr>
        <w:autoSpaceDE w:val="0"/>
        <w:autoSpaceDN w:val="0"/>
        <w:adjustRightInd w:val="0"/>
        <w:spacing w:before="8" w:after="0" w:line="130" w:lineRule="exact"/>
        <w:jc w:val="both"/>
        <w:rPr>
          <w:rFonts w:ascii="Cambria" w:hAnsi="Cambria" w:cs="Times New Roman"/>
          <w:color w:val="000000"/>
          <w:sz w:val="13"/>
          <w:szCs w:val="13"/>
        </w:rPr>
      </w:pPr>
    </w:p>
    <w:p w14:paraId="30534591" w14:textId="77777777"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ub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ted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900351427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900351427"/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  </w:t>
      </w:r>
    </w:p>
    <w:p w14:paraId="05A09496" w14:textId="77777777" w:rsidR="00760650" w:rsidRPr="00796212" w:rsidRDefault="00760650" w:rsidP="00796212">
      <w:pPr>
        <w:autoSpaceDE w:val="0"/>
        <w:autoSpaceDN w:val="0"/>
        <w:adjustRightInd w:val="0"/>
        <w:spacing w:before="5" w:after="0" w:line="140" w:lineRule="exact"/>
        <w:jc w:val="both"/>
        <w:rPr>
          <w:rFonts w:ascii="Cambria" w:hAnsi="Cambria" w:cs="Times New Roman"/>
          <w:color w:val="000000"/>
          <w:sz w:val="14"/>
          <w:szCs w:val="14"/>
        </w:rPr>
      </w:pPr>
    </w:p>
    <w:p w14:paraId="7C70E7D9" w14:textId="77777777"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Request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or A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isted Resolu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on</w:t>
      </w:r>
      <w:r w:rsidRPr="00796212">
        <w:rPr>
          <w:rFonts w:ascii="Cambria" w:hAnsi="Cambria" w:cs="Times New Roman"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v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ewed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y 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R C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rdina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r/Circuit Director</w:t>
      </w:r>
      <w:r w:rsidRPr="00796212">
        <w:rPr>
          <w:rFonts w:ascii="Cambria" w:hAnsi="Cambria" w:cs="Times New Roman"/>
          <w:color w:val="000000"/>
          <w:spacing w:val="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</w:p>
    <w:p w14:paraId="127B7A3A" w14:textId="77777777" w:rsidR="00760650" w:rsidRPr="00796212" w:rsidRDefault="00760650" w:rsidP="00796212">
      <w:pPr>
        <w:autoSpaceDE w:val="0"/>
        <w:autoSpaceDN w:val="0"/>
        <w:adjustRightInd w:val="0"/>
        <w:spacing w:before="1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Workplac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lati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737236907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737236907"/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14:paraId="260CC96E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539849F1" w14:textId="77777777"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lastRenderedPageBreak/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/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ir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ui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rec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W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kp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lati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a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:</w:t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509750812" w:edGrp="everyone"/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permEnd w:id="509750812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</w:t>
      </w:r>
    </w:p>
    <w:p w14:paraId="1459793F" w14:textId="77777777"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478D1F6E" w14:textId="77777777"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/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ir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ui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rec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W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kp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lati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u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:</w:t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1387087041" w:edGrp="everyone"/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permEnd w:id="1387087041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14:paraId="0BFBABFC" w14:textId="77777777" w:rsidR="00760650" w:rsidRPr="00796212" w:rsidRDefault="00760650" w:rsidP="00796212">
      <w:pPr>
        <w:autoSpaceDE w:val="0"/>
        <w:autoSpaceDN w:val="0"/>
        <w:adjustRightInd w:val="0"/>
        <w:spacing w:before="5" w:after="0" w:line="150" w:lineRule="exact"/>
        <w:jc w:val="both"/>
        <w:rPr>
          <w:rFonts w:ascii="Cambria" w:hAnsi="Cambria" w:cs="Times New Roman"/>
          <w:color w:val="000000"/>
          <w:sz w:val="15"/>
          <w:szCs w:val="15"/>
        </w:rPr>
      </w:pPr>
    </w:p>
    <w:p w14:paraId="5101A109" w14:textId="77777777"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oca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laim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(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it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ls–A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Y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Sequenti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u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b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r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: </w:t>
      </w:r>
      <w:permStart w:id="1945466533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945466533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14:paraId="468BC2D7" w14:textId="77777777"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14:paraId="7ABE9382" w14:textId="77777777" w:rsidR="00760650" w:rsidRPr="00796212" w:rsidRDefault="00760650" w:rsidP="00760650">
      <w:pPr>
        <w:autoSpaceDE w:val="0"/>
        <w:autoSpaceDN w:val="0"/>
        <w:adjustRightInd w:val="0"/>
        <w:spacing w:before="32" w:after="0" w:line="240" w:lineRule="auto"/>
        <w:ind w:left="4688" w:right="4668"/>
        <w:rPr>
          <w:rFonts w:ascii="Cambria" w:hAnsi="Cambria" w:cs="Times New Roman"/>
          <w:color w:val="000000"/>
          <w:sz w:val="22"/>
        </w:rPr>
        <w:sectPr w:rsidR="00760650" w:rsidRPr="00796212" w:rsidSect="00760650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</w:p>
    <w:p w14:paraId="7C2DE785" w14:textId="77777777" w:rsidR="00760650" w:rsidRPr="00796212" w:rsidRDefault="00760650" w:rsidP="00760650">
      <w:pPr>
        <w:autoSpaceDE w:val="0"/>
        <w:autoSpaceDN w:val="0"/>
        <w:adjustRightInd w:val="0"/>
        <w:spacing w:before="5" w:after="0" w:line="240" w:lineRule="exact"/>
        <w:rPr>
          <w:rFonts w:ascii="Cambria" w:hAnsi="Cambria" w:cs="Times New Roman"/>
          <w:color w:val="000000"/>
          <w:sz w:val="24"/>
          <w:szCs w:val="24"/>
        </w:rPr>
      </w:pPr>
    </w:p>
    <w:p w14:paraId="0817DEEB" w14:textId="77777777" w:rsidR="00BD382C" w:rsidRDefault="00BD382C">
      <w:pPr>
        <w:rPr>
          <w:rFonts w:ascii="Cambria" w:hAnsi="Cambria" w:cs="Times New Roman"/>
          <w:b/>
          <w:bCs/>
          <w:color w:val="000000"/>
          <w:sz w:val="26"/>
          <w:szCs w:val="26"/>
        </w:rPr>
      </w:pPr>
      <w:r>
        <w:rPr>
          <w:rFonts w:ascii="Cambria" w:hAnsi="Cambria" w:cs="Times New Roman"/>
          <w:b/>
          <w:bCs/>
          <w:color w:val="000000"/>
          <w:sz w:val="26"/>
          <w:szCs w:val="26"/>
        </w:rPr>
        <w:br w:type="page"/>
      </w:r>
    </w:p>
    <w:p w14:paraId="16CF8BC1" w14:textId="77777777" w:rsidR="00760650" w:rsidRDefault="00760650" w:rsidP="00760650">
      <w:pPr>
        <w:autoSpaceDE w:val="0"/>
        <w:autoSpaceDN w:val="0"/>
        <w:adjustRightInd w:val="0"/>
        <w:spacing w:before="26" w:after="0" w:line="288" w:lineRule="auto"/>
        <w:ind w:left="2927" w:right="2892"/>
        <w:jc w:val="center"/>
        <w:rPr>
          <w:rFonts w:ascii="Cambria" w:hAnsi="Cambria" w:cs="Times New Roman"/>
          <w:b/>
          <w:bCs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lastRenderedPageBreak/>
        <w:t>APPEN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X</w:t>
      </w:r>
      <w:r w:rsidRPr="00796212">
        <w:rPr>
          <w:rFonts w:ascii="Cambria" w:hAnsi="Cambria" w:cs="Times New Roman"/>
          <w:b/>
          <w:bCs/>
          <w:color w:val="000000"/>
          <w:spacing w:val="-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3</w:t>
      </w:r>
    </w:p>
    <w:p w14:paraId="33312F4D" w14:textId="77777777" w:rsidR="00796212" w:rsidRPr="00796212" w:rsidRDefault="00796212" w:rsidP="00760650">
      <w:pPr>
        <w:autoSpaceDE w:val="0"/>
        <w:autoSpaceDN w:val="0"/>
        <w:adjustRightInd w:val="0"/>
        <w:spacing w:before="26" w:after="0" w:line="288" w:lineRule="auto"/>
        <w:ind w:left="2927" w:right="2892"/>
        <w:jc w:val="center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FORMAL</w:t>
      </w:r>
      <w:r w:rsidRPr="00796212">
        <w:rPr>
          <w:rFonts w:ascii="Cambria" w:hAnsi="Cambria" w:cs="Times New Roman"/>
          <w:b/>
          <w:b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COM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L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NT</w:t>
      </w:r>
      <w:r w:rsidRPr="00796212">
        <w:rPr>
          <w:rFonts w:ascii="Cambria" w:hAnsi="Cambria" w:cs="Times New Roman"/>
          <w:b/>
          <w:bCs/>
          <w:color w:val="000000"/>
          <w:spacing w:val="-1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FO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M</w:t>
      </w:r>
    </w:p>
    <w:p w14:paraId="00F05BB1" w14:textId="77777777" w:rsidR="00760650" w:rsidRPr="00796212" w:rsidRDefault="00760650" w:rsidP="00760650">
      <w:pPr>
        <w:autoSpaceDE w:val="0"/>
        <w:autoSpaceDN w:val="0"/>
        <w:adjustRightInd w:val="0"/>
        <w:spacing w:before="20" w:after="0" w:line="220" w:lineRule="exact"/>
        <w:rPr>
          <w:rFonts w:ascii="Cambria" w:hAnsi="Cambria" w:cs="Times New Roman"/>
          <w:color w:val="000000"/>
          <w:sz w:val="22"/>
        </w:rPr>
      </w:pPr>
    </w:p>
    <w:p w14:paraId="1FFA4A0D" w14:textId="77777777"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123" w:right="49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bmitte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unde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ocedures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 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i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ircuit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oyment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D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put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z w:val="26"/>
          <w:szCs w:val="26"/>
        </w:rPr>
        <w:t>lan</w:t>
      </w:r>
    </w:p>
    <w:p w14:paraId="5FF7A9C4" w14:textId="77777777" w:rsidR="00760650" w:rsidRPr="00796212" w:rsidRDefault="00760650" w:rsidP="00760650">
      <w:pPr>
        <w:autoSpaceDE w:val="0"/>
        <w:autoSpaceDN w:val="0"/>
        <w:adjustRightInd w:val="0"/>
        <w:spacing w:before="7" w:after="0" w:line="120" w:lineRule="exact"/>
        <w:rPr>
          <w:rFonts w:ascii="Cambria" w:hAnsi="Cambria" w:cs="Times New Roman"/>
          <w:color w:val="000000"/>
          <w:sz w:val="12"/>
          <w:szCs w:val="12"/>
        </w:rPr>
      </w:pPr>
    </w:p>
    <w:p w14:paraId="3B38AFC3" w14:textId="77777777" w:rsidR="00796212" w:rsidRDefault="00760650" w:rsidP="00760650">
      <w:pPr>
        <w:autoSpaceDE w:val="0"/>
        <w:autoSpaceDN w:val="0"/>
        <w:adjustRightInd w:val="0"/>
        <w:spacing w:after="0" w:line="400" w:lineRule="auto"/>
        <w:ind w:left="120" w:right="81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: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14:paraId="08BBAF0C" w14:textId="77777777" w:rsidR="00BD382C" w:rsidRPr="00796212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ul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nam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er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bmitting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m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923028959" w:edGrp="everyone"/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Pr="00BD382C">
        <w:rPr>
          <w:rFonts w:ascii="Cambria" w:hAnsi="Cambria" w:cs="Times New Roman"/>
          <w:color w:val="000000"/>
          <w:sz w:val="26"/>
          <w:szCs w:val="26"/>
        </w:rPr>
        <w:tab/>
      </w:r>
      <w:permEnd w:id="923028959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14:paraId="233725B8" w14:textId="77777777" w:rsidR="00BD382C" w:rsidRPr="00796212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pacing w:val="-2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mail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s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1338460399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Pr="00BD382C">
        <w:rPr>
          <w:rFonts w:ascii="Cambria" w:hAnsi="Cambria" w:cs="Times New Roman"/>
          <w:color w:val="000000"/>
          <w:spacing w:val="-2"/>
          <w:sz w:val="26"/>
          <w:szCs w:val="26"/>
        </w:rPr>
        <w:tab/>
      </w:r>
      <w:permEnd w:id="1338460399"/>
    </w:p>
    <w:p w14:paraId="15AECCD4" w14:textId="77777777" w:rsidR="00BD382C" w:rsidRPr="00796212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e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es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s</w:t>
      </w:r>
      <w:r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1429232718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429232718"/>
    </w:p>
    <w:p w14:paraId="6DF49158" w14:textId="77777777" w:rsidR="00BD382C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ph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umb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r(s</w:t>
      </w:r>
      <w:r>
        <w:rPr>
          <w:rFonts w:ascii="Cambria" w:hAnsi="Cambria" w:cs="Times New Roman"/>
          <w:color w:val="000000"/>
          <w:sz w:val="26"/>
          <w:szCs w:val="26"/>
        </w:rPr>
        <w:t xml:space="preserve">): </w:t>
      </w:r>
      <w:permStart w:id="1924878033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1924878033"/>
    </w:p>
    <w:p w14:paraId="5A78BCE0" w14:textId="77777777" w:rsidR="00BD382C" w:rsidRPr="00BD382C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mployed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ppl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: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permStart w:id="338250283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338250283"/>
    </w:p>
    <w:p w14:paraId="64F2CA65" w14:textId="77777777" w:rsidR="00BD382C" w:rsidRDefault="00BD382C" w:rsidP="00BD382C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loy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g</w:t>
      </w:r>
      <w:r w:rsidRPr="00796212">
        <w:rPr>
          <w:rFonts w:ascii="Cambria" w:hAnsi="Cambria" w:cs="Times New Roman"/>
          <w:color w:val="000000"/>
          <w:spacing w:val="2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3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s</w:t>
      </w:r>
      <w:r w:rsidRPr="00796212">
        <w:rPr>
          <w:rFonts w:ascii="Cambria" w:hAnsi="Cambria" w:cs="Times New Roman"/>
          <w:color w:val="000000"/>
          <w:sz w:val="26"/>
          <w:szCs w:val="26"/>
        </w:rPr>
        <w:t>istance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f</w:t>
      </w:r>
      <w:r w:rsidRPr="00796212">
        <w:rPr>
          <w:rFonts w:ascii="Cambria" w:hAnsi="Cambria" w:cs="Times New Roman"/>
          <w:i/>
          <w:iCs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3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atter involve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j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udg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 ch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bers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m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loyee,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ploying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s 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14:paraId="514B698B" w14:textId="77777777" w:rsidR="00BD382C" w:rsidRDefault="00BD382C" w:rsidP="00BD382C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permStart w:id="642133319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642133319"/>
    </w:p>
    <w:p w14:paraId="551CE611" w14:textId="77777777" w:rsidR="00BD382C" w:rsidRPr="00796212" w:rsidRDefault="00BD382C" w:rsidP="00BD382C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job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le/job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itl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ppli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</w:t>
      </w:r>
      <w:r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1011680871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011680871"/>
    </w:p>
    <w:p w14:paraId="50B2FB95" w14:textId="77777777" w:rsidR="00BD382C" w:rsidRPr="00796212" w:rsidRDefault="00BD382C" w:rsidP="00BD382C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t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view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erviewed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ic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w w:val="99"/>
          <w:sz w:val="26"/>
          <w:szCs w:val="26"/>
        </w:rPr>
        <w:t>only</w:t>
      </w:r>
      <w:r>
        <w:rPr>
          <w:rFonts w:ascii="Cambria" w:hAnsi="Cambria" w:cs="Times New Roman"/>
          <w:color w:val="000000"/>
          <w:w w:val="99"/>
          <w:sz w:val="26"/>
          <w:szCs w:val="26"/>
        </w:rPr>
        <w:t xml:space="preserve">):  </w:t>
      </w:r>
      <w:permStart w:id="882382510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882382510"/>
    </w:p>
    <w:p w14:paraId="7D6A620F" w14:textId="77777777" w:rsidR="00BD382C" w:rsidRPr="00796212" w:rsidRDefault="00BD382C" w:rsidP="00BD382C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(s)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leg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c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ent(s)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: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039033275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1039033275"/>
    </w:p>
    <w:p w14:paraId="7540DEF8" w14:textId="77777777" w:rsidR="00BD382C" w:rsidRPr="00796212" w:rsidRDefault="00BD382C" w:rsidP="00BD382C">
      <w:pPr>
        <w:autoSpaceDE w:val="0"/>
        <w:autoSpaceDN w:val="0"/>
        <w:adjustRightInd w:val="0"/>
        <w:spacing w:before="4" w:after="0" w:line="100" w:lineRule="exact"/>
        <w:jc w:val="both"/>
        <w:rPr>
          <w:rFonts w:ascii="Cambria" w:hAnsi="Cambria" w:cs="Times New Roman"/>
          <w:color w:val="000000"/>
          <w:sz w:val="10"/>
          <w:szCs w:val="10"/>
        </w:rPr>
      </w:pPr>
    </w:p>
    <w:p w14:paraId="54B6C44E" w14:textId="77777777"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40" w:right="43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mmary</w:t>
      </w:r>
      <w:r w:rsidRPr="00796212">
        <w:rPr>
          <w:rFonts w:ascii="Cambria" w:hAnsi="Cambria" w:cs="Times New Roman"/>
          <w:color w:val="000000"/>
          <w:spacing w:val="1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o</w:t>
      </w:r>
      <w:r w:rsidRPr="00796212">
        <w:rPr>
          <w:rFonts w:ascii="Cambria" w:hAnsi="Cambria" w:cs="Times New Roman"/>
          <w:color w:val="000000"/>
          <w:sz w:val="26"/>
          <w:szCs w:val="26"/>
        </w:rPr>
        <w:t>ns</w:t>
      </w:r>
      <w:r w:rsidRPr="00796212">
        <w:rPr>
          <w:rFonts w:ascii="Cambria" w:hAnsi="Cambria" w:cs="Times New Roman"/>
          <w:color w:val="000000"/>
          <w:spacing w:val="2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nces</w:t>
      </w:r>
      <w:r w:rsidRPr="00796212">
        <w:rPr>
          <w:rFonts w:ascii="Cambria" w:hAnsi="Cambria" w:cs="Times New Roman"/>
          <w:color w:val="000000"/>
          <w:spacing w:val="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i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pacing w:val="2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lution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tach</w:t>
      </w:r>
    </w:p>
    <w:p w14:paraId="0295DA0D" w14:textId="77777777"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40" w:right="-20"/>
        <w:jc w:val="both"/>
        <w:rPr>
          <w:rFonts w:ascii="Cambria" w:hAnsi="Cambria" w:cs="Times New Roman"/>
          <w:color w:val="000000"/>
          <w:sz w:val="26"/>
          <w:szCs w:val="26"/>
        </w:rPr>
        <w:sectPr w:rsidR="00BD382C" w:rsidRPr="00796212" w:rsidSect="00BD382C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  <w:r w:rsidRPr="00796212">
        <w:rPr>
          <w:rFonts w:ascii="Cambria" w:hAnsi="Cambria" w:cs="Times New Roman"/>
          <w:color w:val="000000"/>
          <w:sz w:val="26"/>
          <w:szCs w:val="26"/>
        </w:rPr>
        <w:t>additional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ages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ed):</w:t>
      </w:r>
      <w:r>
        <w:rPr>
          <w:rFonts w:ascii="Cambria" w:hAnsi="Cambria" w:cs="Times New Roman"/>
          <w:color w:val="000000"/>
          <w:sz w:val="26"/>
          <w:szCs w:val="26"/>
        </w:rPr>
        <w:t xml:space="preserve">   </w:t>
      </w:r>
      <w:permStart w:id="2080710987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  <w:t xml:space="preserve"> </w:t>
      </w:r>
      <w:permEnd w:id="2080710987"/>
    </w:p>
    <w:p w14:paraId="49DAE5E9" w14:textId="77777777" w:rsidR="00BD382C" w:rsidRPr="00796212" w:rsidRDefault="00BD382C" w:rsidP="00BD382C">
      <w:pPr>
        <w:autoSpaceDE w:val="0"/>
        <w:autoSpaceDN w:val="0"/>
        <w:adjustRightInd w:val="0"/>
        <w:spacing w:before="1" w:after="0" w:line="240" w:lineRule="exact"/>
        <w:jc w:val="both"/>
        <w:rPr>
          <w:rFonts w:ascii="Cambria" w:hAnsi="Cambria" w:cs="Times New Roman"/>
          <w:color w:val="000000"/>
          <w:sz w:val="24"/>
          <w:szCs w:val="24"/>
        </w:rPr>
      </w:pPr>
    </w:p>
    <w:p w14:paraId="6DB2F688" w14:textId="77777777"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10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s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tact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ormatio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y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n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es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ctions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currences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 yo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ssisted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lution: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2013930130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2013930130"/>
    </w:p>
    <w:p w14:paraId="05A8BCEA" w14:textId="77777777" w:rsidR="00BD382C" w:rsidRPr="00796212" w:rsidRDefault="00BD382C" w:rsidP="00BD382C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14:paraId="35641A13" w14:textId="77777777"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Describe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c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rrectiv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ion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: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730883683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730883683"/>
    </w:p>
    <w:p w14:paraId="5C49262A" w14:textId="77777777" w:rsidR="00760650" w:rsidRPr="00796212" w:rsidRDefault="00760650" w:rsidP="00760650">
      <w:pPr>
        <w:autoSpaceDE w:val="0"/>
        <w:autoSpaceDN w:val="0"/>
        <w:adjustRightInd w:val="0"/>
        <w:spacing w:before="6" w:after="0" w:line="190" w:lineRule="exact"/>
        <w:rPr>
          <w:rFonts w:ascii="Cambria" w:hAnsi="Cambria" w:cs="Times New Roman"/>
          <w:color w:val="000000"/>
          <w:sz w:val="19"/>
          <w:szCs w:val="19"/>
        </w:rPr>
      </w:pPr>
    </w:p>
    <w:p w14:paraId="7D49FC3C" w14:textId="77777777"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120" w:right="39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Identify,</w:t>
      </w:r>
      <w:r w:rsidRPr="00796212">
        <w:rPr>
          <w:rFonts w:ascii="Cambria" w:hAnsi="Cambria" w:cs="Times New Roman"/>
          <w:color w:val="000000"/>
          <w:spacing w:val="3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vide</w:t>
      </w:r>
      <w:r w:rsidRPr="00796212">
        <w:rPr>
          <w:rFonts w:ascii="Cambria" w:hAnsi="Cambria" w:cs="Times New Roman"/>
          <w:color w:val="000000"/>
          <w:spacing w:val="4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tact</w:t>
      </w:r>
      <w:r w:rsidRPr="00796212">
        <w:rPr>
          <w:rFonts w:ascii="Cambria" w:hAnsi="Cambria" w:cs="Times New Roman"/>
          <w:color w:val="000000"/>
          <w:spacing w:val="4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form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tion</w:t>
      </w:r>
      <w:r w:rsidRPr="00796212">
        <w:rPr>
          <w:rFonts w:ascii="Cambria" w:hAnsi="Cambria" w:cs="Times New Roman"/>
          <w:color w:val="000000"/>
          <w:spacing w:val="3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r,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y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ersons</w:t>
      </w:r>
      <w:r w:rsidRPr="00796212">
        <w:rPr>
          <w:rFonts w:ascii="Cambria" w:hAnsi="Cambria" w:cs="Times New Roman"/>
          <w:color w:val="000000"/>
          <w:spacing w:val="4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o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ere</w:t>
      </w:r>
      <w:r w:rsidRPr="00796212">
        <w:rPr>
          <w:rFonts w:ascii="Cambria" w:hAnsi="Cambria" w:cs="Times New Roman"/>
          <w:color w:val="000000"/>
          <w:spacing w:val="4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volved</w:t>
      </w:r>
      <w:r w:rsidRPr="00796212">
        <w:rPr>
          <w:rFonts w:ascii="Cambria" w:hAnsi="Cambria" w:cs="Times New Roman"/>
          <w:color w:val="000000"/>
          <w:spacing w:val="3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is matter,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o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ere</w:t>
      </w:r>
      <w:r w:rsidRPr="00796212">
        <w:rPr>
          <w:rFonts w:ascii="Cambria" w:hAnsi="Cambria" w:cs="Times New Roman"/>
          <w:color w:val="000000"/>
          <w:spacing w:val="2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esses</w:t>
      </w:r>
      <w:r w:rsidRPr="00796212">
        <w:rPr>
          <w:rFonts w:ascii="Cambria" w:hAnsi="Cambria" w:cs="Times New Roman"/>
          <w:color w:val="000000"/>
          <w:spacing w:val="2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ons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3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nces,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3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o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an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vide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l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vant informat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ce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ing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m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z w:val="26"/>
          <w:szCs w:val="26"/>
        </w:rPr>
        <w:t>laint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ach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dditional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pages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s</w:t>
      </w:r>
      <w:r w:rsidRPr="00796212">
        <w:rPr>
          <w:rFonts w:ascii="Cambria" w:hAnsi="Cambria" w:cs="Times New Roman"/>
          <w:i/>
          <w:iCs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i/>
          <w:iCs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ded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709582851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709582851"/>
    </w:p>
    <w:p w14:paraId="1A5E87FB" w14:textId="77777777"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14:paraId="3793572A" w14:textId="77777777"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120" w:right="1121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Identify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rong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ul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duct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z w:val="26"/>
          <w:szCs w:val="26"/>
        </w:rPr>
        <w:t>at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li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v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hat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14:paraId="2A83BBD4" w14:textId="77777777" w:rsidR="00BD382C" w:rsidRPr="00796212" w:rsidRDefault="00BD382C" w:rsidP="00BD382C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ermStart w:id="1056582883" w:edGrp="everyone"/>
    <w:p w14:paraId="1AC97821" w14:textId="77777777" w:rsidR="00BD382C" w:rsidRPr="00796212" w:rsidRDefault="00000000" w:rsidP="00BD382C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309672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056582883"/>
      <w:r w:rsidR="00BD382C" w:rsidRPr="00796212">
        <w:rPr>
          <w:rFonts w:ascii="Cambria" w:hAnsi="Cambria" w:cs="Times New Roman"/>
          <w:color w:val="000000"/>
          <w:sz w:val="26"/>
          <w:szCs w:val="26"/>
        </w:rPr>
        <w:t>Discrimin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tion</w:t>
      </w:r>
      <w:r w:rsidR="00BD382C" w:rsidRPr="00796212">
        <w:rPr>
          <w:rFonts w:ascii="Cambria" w:hAnsi="Cambria" w:cs="Times New Roman"/>
          <w:color w:val="000000"/>
          <w:spacing w:val="-16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ba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="00BD382C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="00BD382C"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="00BD382C"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at</w:t>
      </w:r>
      <w:r w:rsidR="00BD382C"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):</w:t>
      </w:r>
    </w:p>
    <w:permStart w:id="670715092" w:edGrp="everyone"/>
    <w:p w14:paraId="3E1241BC" w14:textId="77777777" w:rsidR="00BD382C" w:rsidRPr="00796212" w:rsidRDefault="00000000" w:rsidP="00BD382C">
      <w:pPr>
        <w:autoSpaceDE w:val="0"/>
        <w:autoSpaceDN w:val="0"/>
        <w:adjustRightInd w:val="0"/>
        <w:spacing w:after="0" w:line="297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711501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70715092"/>
      <w:r w:rsidR="00BD382C"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1816677860" w:edGrp="everyone"/>
    <w:p w14:paraId="5D70A887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223033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1667786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1510167152" w:edGrp="everyone"/>
    <w:p w14:paraId="45FE3E13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right="-20" w:firstLine="36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1195726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10167152"/>
      <w:r w:rsidR="00BD382C"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454720187" w:edGrp="everyone"/>
    <w:p w14:paraId="45A0427B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164906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454720187"/>
      <w:r w:rsidR="00BD382C"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737386870" w:edGrp="everyone"/>
    <w:p w14:paraId="302351E2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909657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73738687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="00BD382C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1696299398" w:edGrp="everyone"/>
    <w:p w14:paraId="560925D7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19395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96299398"/>
      <w:r w:rsidR="00BD382C"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917182336" w:edGrp="everyone"/>
    <w:p w14:paraId="37FD81AC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20857602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17182336"/>
      <w:r w:rsidR="00BD382C"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="00BD382C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92109568" w:edGrp="everyone"/>
    <w:p w14:paraId="136471CA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275916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2109568"/>
      <w:r w:rsidR="00BD382C"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833109323" w:edGrp="everyone"/>
    <w:p w14:paraId="0F6DFEBE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pacing w:val="25"/>
            <w:sz w:val="26"/>
            <w:szCs w:val="26"/>
          </w:rPr>
          <w:id w:val="1980724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pacing w:val="25"/>
              <w:sz w:val="26"/>
              <w:szCs w:val="26"/>
            </w:rPr>
            <w:t>☐</w:t>
          </w:r>
        </w:sdtContent>
      </w:sdt>
      <w:permEnd w:id="833109323"/>
      <w:r w:rsidR="00BD382C">
        <w:rPr>
          <w:rFonts w:ascii="Cambria" w:hAnsi="Cambria" w:cs="Times New Roman"/>
          <w:color w:val="000000"/>
          <w:spacing w:val="25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ational</w:t>
      </w:r>
      <w:r w:rsidR="00BD382C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1800554710" w:edGrp="everyone"/>
    <w:p w14:paraId="09D286E2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375078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0055471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1585737590" w:edGrp="everyone"/>
    <w:p w14:paraId="6C8D46FE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892605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8573759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 w14:paraId="02E975A3" w14:textId="77777777" w:rsidR="00BD382C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1467105656" w:edGrp="everyone"/>
    <w:p w14:paraId="5152AF54" w14:textId="77777777" w:rsidR="00BD382C" w:rsidRPr="00796212" w:rsidRDefault="00000000" w:rsidP="00BD382C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2682350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67105656"/>
      <w:r w:rsidR="00BD382C" w:rsidRPr="00796212">
        <w:rPr>
          <w:rFonts w:ascii="Cambria" w:hAnsi="Cambria" w:cs="Times New Roman"/>
          <w:color w:val="000000"/>
          <w:sz w:val="26"/>
          <w:szCs w:val="26"/>
        </w:rPr>
        <w:t>Harassment</w:t>
      </w:r>
      <w:r w:rsidR="00BD382C"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based</w:t>
      </w:r>
      <w:r w:rsidR="00BD382C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(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="00BD382C"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="00BD382C"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</w:t>
      </w:r>
      <w:r w:rsidR="00BD382C"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h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t</w:t>
      </w:r>
      <w:r w:rsidR="00BD382C" w:rsidRPr="00796212">
        <w:rPr>
          <w:rFonts w:ascii="Cambria" w:hAnsi="Cambria" w:cs="Times New Roman"/>
          <w:i/>
          <w:iCs/>
          <w:color w:val="000000"/>
          <w:spacing w:val="-5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ermStart w:id="1824090071" w:edGrp="everyone"/>
    <w:p w14:paraId="6C1CFD6F" w14:textId="77777777" w:rsidR="00BD382C" w:rsidRPr="00796212" w:rsidRDefault="00000000" w:rsidP="00BD382C">
      <w:pPr>
        <w:autoSpaceDE w:val="0"/>
        <w:autoSpaceDN w:val="0"/>
        <w:adjustRightInd w:val="0"/>
        <w:spacing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56855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24090071"/>
      <w:r w:rsidR="00BD382C"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1664765715" w:edGrp="everyone"/>
    <w:p w14:paraId="2F338CF4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822391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64765715"/>
      <w:r w:rsidR="00BD382C"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348980020" w:edGrp="everyone"/>
    <w:p w14:paraId="67B32968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5013952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4898002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1877614496" w:edGrp="everyone"/>
    <w:p w14:paraId="5F486088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809372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77614496"/>
      <w:r w:rsidR="00BD382C"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116614847" w:edGrp="everyone"/>
    <w:p w14:paraId="76AC34DE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827502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16614847"/>
      <w:r w:rsidR="00BD382C"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="00BD382C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647694210" w:edGrp="everyone"/>
    <w:p w14:paraId="47752554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91628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4769421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1728268231" w:edGrp="everyone"/>
    <w:p w14:paraId="7425EAF1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35707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728268231"/>
      <w:r w:rsidR="00BD382C"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="00BD382C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399976077" w:edGrp="everyone"/>
    <w:p w14:paraId="6DB3212D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600760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99976077"/>
      <w:r w:rsidR="00BD382C"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321543037" w:edGrp="everyone"/>
    <w:p w14:paraId="0C0C9E7B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421060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21543037"/>
      <w:r w:rsidR="00BD382C" w:rsidRPr="00796212">
        <w:rPr>
          <w:rFonts w:ascii="Cambria" w:hAnsi="Cambria" w:cs="Times New Roman"/>
          <w:color w:val="000000"/>
          <w:sz w:val="26"/>
          <w:szCs w:val="26"/>
        </w:rPr>
        <w:t>National</w:t>
      </w:r>
      <w:r w:rsidR="00BD382C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1169650660" w:edGrp="everyone"/>
    <w:p w14:paraId="5B289426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949307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6965066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836974146" w:edGrp="everyone"/>
    <w:p w14:paraId="3EC849E0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2025472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36974146"/>
      <w:r w:rsidR="00BD382C"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ermStart w:id="2006846750" w:edGrp="everyone"/>
    <w:p w14:paraId="24C6E893" w14:textId="77777777" w:rsidR="00BD382C" w:rsidRPr="00796212" w:rsidRDefault="00000000" w:rsidP="00BD382C">
      <w:pPr>
        <w:autoSpaceDE w:val="0"/>
        <w:autoSpaceDN w:val="0"/>
        <w:adjustRightInd w:val="0"/>
        <w:spacing w:before="26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77868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00684675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Abusive</w:t>
      </w:r>
      <w:r w:rsidR="00BD382C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onduct</w:t>
      </w:r>
    </w:p>
    <w:p w14:paraId="7DD50CD7" w14:textId="77777777" w:rsidR="00BD382C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1910325027" w:edGrp="everyone"/>
    <w:p w14:paraId="715A9235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37877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910325027"/>
      <w:r w:rsidR="00BD382C" w:rsidRPr="00796212">
        <w:rPr>
          <w:rFonts w:ascii="Cambria" w:hAnsi="Cambria" w:cs="Times New Roman"/>
          <w:color w:val="000000"/>
          <w:sz w:val="26"/>
          <w:szCs w:val="26"/>
        </w:rPr>
        <w:t>Retaliation</w:t>
      </w:r>
    </w:p>
    <w:permStart w:id="2016346234" w:edGrp="everyone"/>
    <w:p w14:paraId="3AA7F011" w14:textId="77777777" w:rsidR="00BD382C" w:rsidRPr="00796212" w:rsidRDefault="00000000" w:rsidP="00BD382C">
      <w:pPr>
        <w:autoSpaceDE w:val="0"/>
        <w:autoSpaceDN w:val="0"/>
        <w:adjustRightInd w:val="0"/>
        <w:spacing w:before="25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3005286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016346234"/>
      <w:r w:rsidR="00BD382C" w:rsidRPr="00796212">
        <w:rPr>
          <w:rFonts w:ascii="Cambria" w:hAnsi="Cambria" w:cs="Times New Roman"/>
          <w:color w:val="000000"/>
          <w:sz w:val="26"/>
          <w:szCs w:val="26"/>
        </w:rPr>
        <w:t>Whistlebl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wer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Protection</w:t>
      </w:r>
    </w:p>
    <w:permStart w:id="1626372870" w:edGrp="everyone"/>
    <w:p w14:paraId="57B19CE8" w14:textId="77777777" w:rsidR="00BD382C" w:rsidRPr="00796212" w:rsidRDefault="00000000" w:rsidP="00BD382C">
      <w:pPr>
        <w:autoSpaceDE w:val="0"/>
        <w:autoSpaceDN w:val="0"/>
        <w:adjustRightInd w:val="0"/>
        <w:spacing w:before="1" w:after="0" w:line="240" w:lineRule="auto"/>
        <w:ind w:left="360" w:right="-8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098241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26372870"/>
      <w:r w:rsidR="00BD382C" w:rsidRPr="00796212">
        <w:rPr>
          <w:rFonts w:ascii="Cambria" w:hAnsi="Cambria" w:cs="Times New Roman"/>
          <w:color w:val="000000"/>
          <w:sz w:val="26"/>
          <w:szCs w:val="26"/>
        </w:rPr>
        <w:t>Family</w:t>
      </w:r>
      <w:r w:rsidR="00BD382C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="00BD382C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Medic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Leave</w:t>
      </w:r>
    </w:p>
    <w:permStart w:id="1413489931" w:edGrp="everyone"/>
    <w:p w14:paraId="53DD5D3A" w14:textId="77777777" w:rsidR="00BD382C" w:rsidRPr="00796212" w:rsidRDefault="00000000" w:rsidP="00BD382C">
      <w:pPr>
        <w:autoSpaceDE w:val="0"/>
        <w:autoSpaceDN w:val="0"/>
        <w:adjustRightInd w:val="0"/>
        <w:spacing w:before="26" w:after="0" w:line="240" w:lineRule="auto"/>
        <w:ind w:left="360" w:right="168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54234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13489931"/>
      <w:r w:rsidR="00BD382C" w:rsidRPr="00796212">
        <w:rPr>
          <w:rFonts w:ascii="Cambria" w:hAnsi="Cambria" w:cs="Times New Roman"/>
          <w:color w:val="000000"/>
          <w:sz w:val="26"/>
          <w:szCs w:val="26"/>
        </w:rPr>
        <w:t>Uniform</w:t>
      </w:r>
      <w:r w:rsidR="00BD382C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ervices</w:t>
      </w:r>
      <w:r w:rsidR="00BD382C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Employm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nt</w:t>
      </w:r>
      <w:r w:rsidR="00BD382C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BD382C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Reemplo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ment</w:t>
      </w:r>
      <w:r w:rsidR="00BD382C" w:rsidRPr="00796212">
        <w:rPr>
          <w:rFonts w:ascii="Cambria" w:hAnsi="Cambria" w:cs="Times New Roman"/>
          <w:color w:val="000000"/>
          <w:spacing w:val="-1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Rights</w:t>
      </w:r>
    </w:p>
    <w:permStart w:id="1150379866" w:edGrp="everyone"/>
    <w:p w14:paraId="6E4E57F4" w14:textId="77777777" w:rsidR="00BD382C" w:rsidRPr="00796212" w:rsidRDefault="00000000" w:rsidP="00BD382C">
      <w:pPr>
        <w:autoSpaceDE w:val="0"/>
        <w:autoSpaceDN w:val="0"/>
        <w:adjustRightInd w:val="0"/>
        <w:spacing w:before="5" w:after="0" w:line="298" w:lineRule="exact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196002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50379866"/>
      <w:r w:rsidR="00BD382C" w:rsidRPr="00796212">
        <w:rPr>
          <w:rFonts w:ascii="Cambria" w:hAnsi="Cambria" w:cs="Times New Roman"/>
          <w:color w:val="000000"/>
          <w:sz w:val="26"/>
          <w:szCs w:val="26"/>
        </w:rPr>
        <w:t>Worker</w:t>
      </w:r>
      <w:r w:rsidR="00BD382C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Ad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j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ustme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BD382C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BD382C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Retrai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ing</w:t>
      </w:r>
    </w:p>
    <w:permStart w:id="1521229801" w:edGrp="everyone"/>
    <w:p w14:paraId="4E911C55" w14:textId="77777777" w:rsidR="00BD382C" w:rsidRPr="00796212" w:rsidRDefault="00000000" w:rsidP="00BD382C">
      <w:pPr>
        <w:autoSpaceDE w:val="0"/>
        <w:autoSpaceDN w:val="0"/>
        <w:adjustRightInd w:val="0"/>
        <w:spacing w:before="26" w:after="0" w:line="240" w:lineRule="auto"/>
        <w:ind w:left="360" w:right="24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8618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21229801"/>
      <w:r w:rsidR="00BD382C" w:rsidRPr="00796212">
        <w:rPr>
          <w:rFonts w:ascii="Cambria" w:hAnsi="Cambria" w:cs="Times New Roman"/>
          <w:color w:val="000000"/>
          <w:sz w:val="26"/>
          <w:szCs w:val="26"/>
        </w:rPr>
        <w:t>Occupation</w:t>
      </w:r>
      <w:r w:rsidR="00BD382C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="00BD382C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Safety</w:t>
      </w:r>
      <w:r w:rsidR="00BD382C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BD382C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Health</w:t>
      </w:r>
    </w:p>
    <w:permStart w:id="462828841" w:edGrp="everyone"/>
    <w:p w14:paraId="2FF8C9EA" w14:textId="77777777" w:rsidR="00BD382C" w:rsidRPr="00796212" w:rsidRDefault="00000000" w:rsidP="00BD382C">
      <w:pPr>
        <w:autoSpaceDE w:val="0"/>
        <w:autoSpaceDN w:val="0"/>
        <w:adjustRightInd w:val="0"/>
        <w:spacing w:after="0" w:line="240" w:lineRule="auto"/>
        <w:ind w:left="360" w:right="-79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107145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462828841"/>
      <w:r w:rsidR="00BD382C" w:rsidRPr="00796212">
        <w:rPr>
          <w:rFonts w:ascii="Cambria" w:hAnsi="Cambria" w:cs="Times New Roman"/>
          <w:color w:val="000000"/>
          <w:sz w:val="26"/>
          <w:szCs w:val="26"/>
        </w:rPr>
        <w:t>Polygraph</w:t>
      </w:r>
      <w:r w:rsidR="00BD382C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Protect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on</w:t>
      </w:r>
    </w:p>
    <w:permStart w:id="2107179801" w:edGrp="everyone"/>
    <w:p w14:paraId="7666D219" w14:textId="77777777" w:rsidR="00BD382C" w:rsidRPr="00796212" w:rsidRDefault="00000000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488123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107179801"/>
      <w:r w:rsidR="00BD382C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BD382C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(desc</w:t>
      </w:r>
      <w:r w:rsidR="00BD382C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BD382C" w:rsidRPr="00796212">
        <w:rPr>
          <w:rFonts w:ascii="Cambria" w:hAnsi="Cambria" w:cs="Times New Roman"/>
          <w:color w:val="000000"/>
          <w:sz w:val="26"/>
          <w:szCs w:val="26"/>
        </w:rPr>
        <w:t>ibe)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933181264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933181264"/>
    </w:p>
    <w:p w14:paraId="6196FCD8" w14:textId="77777777"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14:paraId="786EDCBB" w14:textId="77777777" w:rsidR="00760650" w:rsidRPr="00796212" w:rsidRDefault="00760650" w:rsidP="00796212">
      <w:pPr>
        <w:autoSpaceDE w:val="0"/>
        <w:autoSpaceDN w:val="0"/>
        <w:adjustRightInd w:val="0"/>
        <w:spacing w:before="32" w:after="0" w:line="240" w:lineRule="auto"/>
        <w:ind w:left="4708" w:right="4668"/>
        <w:rPr>
          <w:rFonts w:ascii="Cambria" w:hAnsi="Cambria" w:cs="Times New Roman"/>
          <w:color w:val="000000"/>
          <w:sz w:val="22"/>
        </w:rPr>
        <w:sectPr w:rsidR="00760650" w:rsidRPr="00796212" w:rsidSect="00760650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</w:p>
    <w:p w14:paraId="5016F236" w14:textId="77777777" w:rsidR="00760650" w:rsidRPr="00796212" w:rsidRDefault="00796212" w:rsidP="00796212">
      <w:pPr>
        <w:autoSpaceDE w:val="0"/>
        <w:autoSpaceDN w:val="0"/>
        <w:adjustRightInd w:val="0"/>
        <w:spacing w:after="0" w:line="225" w:lineRule="exact"/>
        <w:ind w:left="3"/>
        <w:rPr>
          <w:rFonts w:ascii="Cambria" w:hAnsi="Cambria" w:cs="Times New Roman"/>
          <w:color w:val="000000"/>
          <w:sz w:val="26"/>
          <w:szCs w:val="26"/>
        </w:rPr>
      </w:pPr>
      <w:r>
        <w:rPr>
          <w:rFonts w:ascii="Cambria" w:hAnsi="Cambria" w:cs="Times New Roman"/>
          <w:color w:val="000000"/>
          <w:sz w:val="22"/>
        </w:rPr>
        <w:t>Do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ve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rson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o</w:t>
      </w:r>
      <w:r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presents</w:t>
      </w:r>
      <w:r w:rsidR="00760650"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u?</w:t>
      </w:r>
    </w:p>
    <w:p w14:paraId="1B56DA43" w14:textId="77777777" w:rsidR="00760650" w:rsidRPr="00796212" w:rsidRDefault="00760650" w:rsidP="00760650">
      <w:pPr>
        <w:autoSpaceDE w:val="0"/>
        <w:autoSpaceDN w:val="0"/>
        <w:adjustRightInd w:val="0"/>
        <w:spacing w:before="8" w:after="0" w:line="190" w:lineRule="exact"/>
        <w:rPr>
          <w:rFonts w:ascii="Cambria" w:hAnsi="Cambria" w:cs="Times New Roman"/>
          <w:color w:val="000000"/>
          <w:sz w:val="19"/>
          <w:szCs w:val="19"/>
        </w:rPr>
      </w:pPr>
    </w:p>
    <w:permStart w:id="1879117924" w:edGrp="everyone"/>
    <w:p w14:paraId="6DFFEB3E" w14:textId="77777777" w:rsidR="00760650" w:rsidRPr="00796212" w:rsidRDefault="00000000" w:rsidP="00760650">
      <w:pPr>
        <w:autoSpaceDE w:val="0"/>
        <w:autoSpaceDN w:val="0"/>
        <w:adjustRightInd w:val="0"/>
        <w:spacing w:after="0" w:line="240" w:lineRule="auto"/>
        <w:ind w:left="400" w:right="-20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20399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7911792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Yes</w:t>
      </w:r>
    </w:p>
    <w:p w14:paraId="0DF09E7D" w14:textId="77777777" w:rsidR="00760650" w:rsidRPr="00796212" w:rsidRDefault="00760650" w:rsidP="00760650">
      <w:pPr>
        <w:autoSpaceDE w:val="0"/>
        <w:autoSpaceDN w:val="0"/>
        <w:adjustRightInd w:val="0"/>
        <w:spacing w:before="25" w:after="0" w:line="240" w:lineRule="auto"/>
        <w:ind w:left="921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Please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z w:val="26"/>
          <w:szCs w:val="26"/>
        </w:rPr>
        <w:t>e,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i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hon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mber(s):</w:t>
      </w:r>
    </w:p>
    <w:permStart w:id="873342946" w:edGrp="everyone"/>
    <w:p w14:paraId="62FCE9B7" w14:textId="77777777" w:rsidR="00760650" w:rsidRPr="00796212" w:rsidRDefault="00000000" w:rsidP="00796212">
      <w:pPr>
        <w:autoSpaceDE w:val="0"/>
        <w:autoSpaceDN w:val="0"/>
        <w:adjustRightInd w:val="0"/>
        <w:spacing w:before="67" w:after="0" w:line="240" w:lineRule="auto"/>
        <w:ind w:left="400" w:right="-20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311828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7334294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No</w:t>
      </w:r>
    </w:p>
    <w:permStart w:id="468462354" w:edGrp="everyone"/>
    <w:p w14:paraId="1B9EF630" w14:textId="77777777" w:rsidR="00760650" w:rsidRPr="00796212" w:rsidRDefault="00000000" w:rsidP="00760650">
      <w:pPr>
        <w:autoSpaceDE w:val="0"/>
        <w:autoSpaceDN w:val="0"/>
        <w:adjustRightInd w:val="0"/>
        <w:spacing w:before="67" w:after="0" w:line="260" w:lineRule="auto"/>
        <w:ind w:left="400" w:right="35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883087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D382C"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46846235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ave</w:t>
      </w:r>
      <w:r w:rsidR="00760650" w:rsidRPr="00796212">
        <w:rPr>
          <w:rFonts w:ascii="Cambria" w:hAnsi="Cambria" w:cs="Times New Roman"/>
          <w:color w:val="000000"/>
          <w:spacing w:val="-1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t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ched</w:t>
      </w:r>
      <w:r w:rsidR="00760650" w:rsidRPr="00796212">
        <w:rPr>
          <w:rFonts w:ascii="Cambria" w:hAnsi="Cambria" w:cs="Times New Roman"/>
          <w:color w:val="000000"/>
          <w:spacing w:val="-21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py(</w:t>
      </w:r>
      <w:proofErr w:type="spellStart"/>
      <w:r w:rsidR="00760650"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</w:t>
      </w:r>
      <w:proofErr w:type="spellEnd"/>
      <w:r w:rsidR="00760650" w:rsidRPr="00796212">
        <w:rPr>
          <w:rFonts w:ascii="Cambria" w:hAnsi="Cambria" w:cs="Times New Roman"/>
          <w:color w:val="000000"/>
          <w:sz w:val="26"/>
          <w:szCs w:val="26"/>
        </w:rPr>
        <w:t>)</w:t>
      </w:r>
      <w:r w:rsidR="00760650" w:rsidRPr="00796212">
        <w:rPr>
          <w:rFonts w:ascii="Cambria" w:hAnsi="Cambria" w:cs="Times New Roman"/>
          <w:color w:val="000000"/>
          <w:spacing w:val="-2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="00760650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y</w:t>
      </w:r>
      <w:r w:rsidR="00760650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doc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ents</w:t>
      </w:r>
      <w:r w:rsidR="00760650" w:rsidRPr="00796212">
        <w:rPr>
          <w:rFonts w:ascii="Cambria" w:hAnsi="Cambria" w:cs="Times New Roman"/>
          <w:color w:val="000000"/>
          <w:spacing w:val="-2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pacing w:val="-1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elate</w:t>
      </w:r>
      <w:r w:rsidR="00760650" w:rsidRPr="00796212">
        <w:rPr>
          <w:rFonts w:ascii="Cambria" w:hAnsi="Cambria" w:cs="Times New Roman"/>
          <w:color w:val="000000"/>
          <w:spacing w:val="-1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="00760650"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y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Compl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pacing w:val="-2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(such</w:t>
      </w:r>
      <w:r w:rsidR="00760650" w:rsidRPr="00796212">
        <w:rPr>
          <w:rFonts w:ascii="Cambria" w:hAnsi="Cambria" w:cs="Times New Roman"/>
          <w:color w:val="000000"/>
          <w:spacing w:val="-1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="00760650"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ma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,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otices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scipl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 terminatio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,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job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pl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ion,</w:t>
      </w:r>
      <w:r w:rsidR="00760650"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tc.)</w:t>
      </w:r>
    </w:p>
    <w:p w14:paraId="3C5747B6" w14:textId="77777777" w:rsidR="00760650" w:rsidRPr="00796212" w:rsidRDefault="00760650" w:rsidP="00760650">
      <w:pPr>
        <w:autoSpaceDE w:val="0"/>
        <w:autoSpaceDN w:val="0"/>
        <w:adjustRightInd w:val="0"/>
        <w:spacing w:before="2" w:after="0" w:line="160" w:lineRule="exact"/>
        <w:rPr>
          <w:rFonts w:ascii="Cambria" w:hAnsi="Cambria" w:cs="Times New Roman"/>
          <w:color w:val="000000"/>
          <w:sz w:val="16"/>
          <w:szCs w:val="16"/>
        </w:rPr>
      </w:pPr>
    </w:p>
    <w:p w14:paraId="7B66D466" w14:textId="77777777" w:rsidR="00760650" w:rsidRPr="00796212" w:rsidRDefault="00760650" w:rsidP="00BD382C">
      <w:pPr>
        <w:autoSpaceDE w:val="0"/>
        <w:autoSpaceDN w:val="0"/>
        <w:adjustRightInd w:val="0"/>
        <w:spacing w:after="0" w:line="239" w:lineRule="auto"/>
        <w:ind w:left="4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b/>
          <w:bCs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ackn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wledge</w:t>
      </w:r>
      <w:r w:rsidRPr="00796212">
        <w:rPr>
          <w:rFonts w:ascii="Cambria" w:hAnsi="Cambria" w:cs="Times New Roman"/>
          <w:b/>
          <w:bCs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at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z w:val="26"/>
          <w:szCs w:val="26"/>
        </w:rPr>
        <w:t>is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mpl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int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k</w:t>
      </w:r>
      <w:r w:rsidRPr="00796212">
        <w:rPr>
          <w:rFonts w:ascii="Cambria" w:hAnsi="Cambria" w:cs="Times New Roman"/>
          <w:color w:val="000000"/>
          <w:sz w:val="26"/>
          <w:szCs w:val="26"/>
        </w:rPr>
        <w:t>ept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fid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ntial</w:t>
      </w:r>
      <w:r w:rsidRPr="00796212">
        <w:rPr>
          <w:rFonts w:ascii="Cambria" w:hAnsi="Cambria" w:cs="Times New Roman"/>
          <w:color w:val="000000"/>
          <w:spacing w:val="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tent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ible,</w:t>
      </w:r>
      <w:r w:rsidRPr="00796212">
        <w:rPr>
          <w:rFonts w:ascii="Cambria" w:hAnsi="Cambria" w:cs="Times New Roman"/>
          <w:color w:val="000000"/>
          <w:spacing w:val="2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b</w:t>
      </w:r>
      <w:r w:rsidRPr="00796212">
        <w:rPr>
          <w:rFonts w:ascii="Cambria" w:hAnsi="Cambria" w:cs="Times New Roman"/>
          <w:color w:val="000000"/>
          <w:sz w:val="26"/>
          <w:szCs w:val="26"/>
        </w:rPr>
        <w:t>ut informat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y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h</w:t>
      </w:r>
      <w:r w:rsidRPr="00796212">
        <w:rPr>
          <w:rFonts w:ascii="Cambria" w:hAnsi="Cambria" w:cs="Times New Roman"/>
          <w:color w:val="000000"/>
          <w:sz w:val="26"/>
          <w:szCs w:val="26"/>
        </w:rPr>
        <w:t>are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nt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e</w:t>
      </w:r>
      <w:r w:rsidRPr="00796212">
        <w:rPr>
          <w:rFonts w:ascii="Cambria" w:hAnsi="Cambria" w:cs="Times New Roman"/>
          <w:color w:val="000000"/>
          <w:sz w:val="26"/>
          <w:szCs w:val="26"/>
        </w:rPr>
        <w:t>ssary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th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ose</w:t>
      </w:r>
      <w:r w:rsidRPr="00796212">
        <w:rPr>
          <w:rFonts w:ascii="Cambria" w:hAnsi="Cambria" w:cs="Times New Roman"/>
          <w:color w:val="000000"/>
          <w:spacing w:val="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ose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olve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s necessary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 resolv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tter,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explain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i/>
          <w:iCs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§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V.B.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1</w:t>
      </w:r>
      <w:r w:rsidRPr="00796212">
        <w:rPr>
          <w:rFonts w:ascii="Cambria" w:hAnsi="Cambria" w:cs="Times New Roman"/>
          <w:color w:val="000000"/>
          <w:sz w:val="26"/>
          <w:szCs w:val="26"/>
        </w:rPr>
        <w:t>).</w:t>
      </w:r>
    </w:p>
    <w:p w14:paraId="32EF519B" w14:textId="77777777"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14:paraId="221A6739" w14:textId="77777777" w:rsidR="00760650" w:rsidRPr="00796212" w:rsidRDefault="00760650" w:rsidP="00BD382C">
      <w:pPr>
        <w:autoSpaceDE w:val="0"/>
        <w:autoSpaceDN w:val="0"/>
        <w:adjustRightInd w:val="0"/>
        <w:spacing w:after="0" w:line="240" w:lineRule="auto"/>
        <w:ind w:left="4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b/>
          <w:bCs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affirm</w:t>
      </w:r>
      <w:r w:rsidRPr="00796212">
        <w:rPr>
          <w:rFonts w:ascii="Cambria" w:hAnsi="Cambria" w:cs="Times New Roman"/>
          <w:b/>
          <w:bCs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at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f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mation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v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ded in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mplaint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rue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rre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 my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knowl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ge:</w:t>
      </w:r>
    </w:p>
    <w:p w14:paraId="69F6CD39" w14:textId="77777777" w:rsidR="00760650" w:rsidRPr="00796212" w:rsidRDefault="00760650" w:rsidP="00760650">
      <w:pPr>
        <w:autoSpaceDE w:val="0"/>
        <w:autoSpaceDN w:val="0"/>
        <w:adjustRightInd w:val="0"/>
        <w:spacing w:before="7" w:after="0" w:line="190" w:lineRule="exact"/>
        <w:rPr>
          <w:rFonts w:ascii="Cambria" w:hAnsi="Cambria" w:cs="Times New Roman"/>
          <w:color w:val="000000"/>
          <w:sz w:val="19"/>
          <w:szCs w:val="19"/>
        </w:rPr>
      </w:pPr>
    </w:p>
    <w:p w14:paraId="3C2BE38A" w14:textId="77777777"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40" w:right="216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mplai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u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754087464" w:edGrp="everyone"/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permEnd w:id="754087464"/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14:paraId="7AC50B2F" w14:textId="77777777" w:rsidR="00760650" w:rsidRPr="00796212" w:rsidRDefault="00760650" w:rsidP="00760650">
      <w:pPr>
        <w:autoSpaceDE w:val="0"/>
        <w:autoSpaceDN w:val="0"/>
        <w:adjustRightInd w:val="0"/>
        <w:spacing w:before="8" w:after="0" w:line="140" w:lineRule="exact"/>
        <w:rPr>
          <w:rFonts w:ascii="Cambria" w:hAnsi="Cambria" w:cs="Times New Roman"/>
          <w:color w:val="000000"/>
          <w:sz w:val="14"/>
          <w:szCs w:val="14"/>
        </w:rPr>
      </w:pPr>
    </w:p>
    <w:p w14:paraId="744AF30C" w14:textId="77777777"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ub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ted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277234354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277234354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            </w:t>
      </w:r>
    </w:p>
    <w:p w14:paraId="7A5AFFA1" w14:textId="77777777" w:rsidR="00760650" w:rsidRPr="00796212" w:rsidRDefault="00760650" w:rsidP="00760650">
      <w:pPr>
        <w:autoSpaceDE w:val="0"/>
        <w:autoSpaceDN w:val="0"/>
        <w:adjustRightInd w:val="0"/>
        <w:spacing w:before="5" w:after="0" w:line="150" w:lineRule="exact"/>
        <w:rPr>
          <w:rFonts w:ascii="Cambria" w:hAnsi="Cambria" w:cs="Times New Roman"/>
          <w:color w:val="000000"/>
          <w:sz w:val="15"/>
          <w:szCs w:val="15"/>
        </w:rPr>
      </w:pPr>
    </w:p>
    <w:p w14:paraId="100DAF77" w14:textId="77777777"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mplain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view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b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dina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on</w:t>
      </w:r>
      <w:r w:rsidR="00BD382C" w:rsidRP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635065620" w:edGrp="everyone"/>
      <w:r w:rsidR="00BD382C" w:rsidRP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sz w:val="26"/>
          <w:szCs w:val="26"/>
        </w:rPr>
        <w:tab/>
      </w:r>
      <w:permEnd w:id="635065620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14:paraId="781111F6" w14:textId="77777777" w:rsidR="00760650" w:rsidRPr="00796212" w:rsidRDefault="00760650" w:rsidP="00760650">
      <w:pPr>
        <w:autoSpaceDE w:val="0"/>
        <w:autoSpaceDN w:val="0"/>
        <w:adjustRightInd w:val="0"/>
        <w:spacing w:after="0" w:line="160" w:lineRule="exact"/>
        <w:rPr>
          <w:rFonts w:ascii="Cambria" w:hAnsi="Cambria" w:cs="Times New Roman"/>
          <w:color w:val="000000"/>
          <w:sz w:val="16"/>
          <w:szCs w:val="16"/>
        </w:rPr>
      </w:pPr>
    </w:p>
    <w:p w14:paraId="41EB113D" w14:textId="77777777"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lastRenderedPageBreak/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245386602" w:edGrp="everyone"/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245386602"/>
      <w:r w:rsidRPr="00BD382C">
        <w:rPr>
          <w:rFonts w:ascii="Cambria" w:hAnsi="Cambria" w:cs="Times New Roman"/>
          <w:color w:val="000000"/>
          <w:sz w:val="26"/>
          <w:szCs w:val="26"/>
        </w:rPr>
        <w:t xml:space="preserve">                                                                                                  </w:t>
      </w:r>
      <w:r w:rsidRPr="00BD382C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</w:p>
    <w:p w14:paraId="72012933" w14:textId="77777777" w:rsidR="00760650" w:rsidRPr="00796212" w:rsidRDefault="00760650" w:rsidP="00760650">
      <w:pPr>
        <w:autoSpaceDE w:val="0"/>
        <w:autoSpaceDN w:val="0"/>
        <w:adjustRightInd w:val="0"/>
        <w:spacing w:before="8" w:after="0" w:line="160" w:lineRule="exact"/>
        <w:rPr>
          <w:rFonts w:ascii="Cambria" w:hAnsi="Cambria" w:cs="Times New Roman"/>
          <w:color w:val="000000"/>
          <w:sz w:val="16"/>
          <w:szCs w:val="16"/>
        </w:rPr>
      </w:pPr>
    </w:p>
    <w:p w14:paraId="319673C7" w14:textId="77777777"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ur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391415753" w:edGrp="everyone"/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391415753"/>
    </w:p>
    <w:p w14:paraId="73E462A5" w14:textId="77777777" w:rsidR="00760650" w:rsidRPr="00BD382C" w:rsidRDefault="00760650" w:rsidP="00760650">
      <w:pPr>
        <w:autoSpaceDE w:val="0"/>
        <w:autoSpaceDN w:val="0"/>
        <w:adjustRightInd w:val="0"/>
        <w:spacing w:before="67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oca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laim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(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it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ls–F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Y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Sequenti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u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b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r):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859660812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859660812"/>
    </w:p>
    <w:p w14:paraId="1BA94D7A" w14:textId="77777777" w:rsidR="001F2298" w:rsidRPr="00796212" w:rsidRDefault="001F2298">
      <w:pPr>
        <w:rPr>
          <w:rFonts w:ascii="Cambria" w:hAnsi="Cambria"/>
        </w:rPr>
      </w:pPr>
    </w:p>
    <w:sectPr w:rsidR="001F2298" w:rsidRPr="00796212" w:rsidSect="00760650">
      <w:type w:val="continuous"/>
      <w:pgSz w:w="12240" w:h="15840"/>
      <w:pgMar w:top="720" w:right="720" w:bottom="720" w:left="720" w:header="720" w:footer="720" w:gutter="0"/>
      <w:cols w:space="720" w:equalWidth="0">
        <w:col w:w="10180"/>
      </w:cols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MANCAyNDIzMzIyUdpeDU4uLM/DyQAsNaABl4ecwsAAAA"/>
  </w:docVars>
  <w:rsids>
    <w:rsidRoot w:val="00760650"/>
    <w:rsid w:val="001F2298"/>
    <w:rsid w:val="00331D5F"/>
    <w:rsid w:val="00753BDD"/>
    <w:rsid w:val="00760650"/>
    <w:rsid w:val="00796212"/>
    <w:rsid w:val="00826EEB"/>
    <w:rsid w:val="00BD382C"/>
    <w:rsid w:val="00E27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CBA0E"/>
  <w15:chartTrackingRefBased/>
  <w15:docId w15:val="{721FF01B-4938-4DEA-8180-CE32525B1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ootlight MT Light" w:eastAsiaTheme="minorHAnsi" w:hAnsi="Footlight MT Light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e Kukla</dc:creator>
  <cp:keywords/>
  <dc:description/>
  <cp:lastModifiedBy>Annette French</cp:lastModifiedBy>
  <cp:revision>2</cp:revision>
  <dcterms:created xsi:type="dcterms:W3CDTF">2024-07-22T16:47:00Z</dcterms:created>
  <dcterms:modified xsi:type="dcterms:W3CDTF">2024-07-22T16:47:00Z</dcterms:modified>
</cp:coreProperties>
</file>